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page" w:tblpXSpec="center" w:tblpY="31"/>
        <w:bidiVisual/>
        <w:tblW w:w="10251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632"/>
        <w:gridCol w:w="8100"/>
        <w:gridCol w:w="1519"/>
      </w:tblGrid>
      <w:tr w:rsidR="006A2AC5" w:rsidRPr="00576426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  <w:shd w:val="clear" w:color="auto" w:fill="auto"/>
          </w:tcPr>
          <w:p w:rsidR="006A2AC5" w:rsidRPr="002C4A09" w:rsidRDefault="006A2AC5" w:rsidP="002C4A09">
            <w:pPr>
              <w:spacing w:after="160" w:line="259" w:lineRule="auto"/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</w:pPr>
            <w:r w:rsidRPr="002C4A09"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المستندات المطلوب ارفاقها مع معاملات </w:t>
            </w:r>
            <w:r w:rsidR="002C4A09"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طلب النقل الداخلي</w:t>
            </w:r>
            <w:r w:rsidR="002C4A09"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 </w:t>
            </w:r>
            <w:r w:rsidR="002C4A09"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(من قسم لقسم داخل الكلية أو من كلية لأخرى داخل الجامعة)</w:t>
            </w:r>
          </w:p>
        </w:tc>
      </w:tr>
      <w:tr w:rsidR="00F4369C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6A2AC5" w:rsidP="006A2AC5">
            <w:pPr>
              <w:jc w:val="center"/>
              <w:rPr>
                <w:rFonts w:eastAsia="Calibri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:rsidR="006A2AC5" w:rsidRPr="00576426" w:rsidRDefault="006A2AC5" w:rsidP="006A2AC5">
            <w:pPr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6A2AC5" w:rsidRPr="00576426" w:rsidTr="003F5331">
        <w:trPr>
          <w:trHeight w:val="723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6A2AC5" w:rsidP="00835AC7">
            <w:pPr>
              <w:spacing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ارفاق خطاب 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تغطية من 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>عم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داء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ات</w:t>
            </w:r>
            <w:r w:rsidR="00300C89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(المنقول من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 xml:space="preserve"> والمنقول إلي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)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 الموجه إلى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>و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كيل الجامعة للدراسات العليا والبحث العلمي بشأن الطلب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ع الإشارة إلى اعتماد </w:t>
            </w:r>
            <w:r w:rsidR="00835AC7">
              <w:rPr>
                <w:rFonts w:ascii="Trebuchet MS" w:eastAsia="Calibri" w:hAnsi="Trebuchet MS" w:cs="AdvertisingMedium" w:hint="cs"/>
                <w:rtl/>
                <w:lang w:val="en-GB"/>
              </w:rPr>
              <w:t>معالي رئيس الجامعة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لمحضر مجلس الكلية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المتضمن موضوع الطلب المقدم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:rsidTr="003F5331">
        <w:trPr>
          <w:trHeight w:val="723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776F42" w:rsidRPr="00776F42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rial" w:hint="cs"/>
                <w:rtl/>
                <w:lang w:val="en-GB"/>
              </w:rPr>
              <w:t>2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776F42" w:rsidRPr="00776F42" w:rsidRDefault="00776F42" w:rsidP="00835AC7">
            <w:pPr>
              <w:spacing w:line="259" w:lineRule="auto"/>
              <w:jc w:val="both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خطاب طلب المتقدم لرئيس القسم المطلوب النقل منه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وضح عليه مبررات الطلب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776F42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:rsidTr="003F5331">
        <w:trPr>
          <w:trHeight w:val="723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776F42" w:rsidRPr="00776F42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>
              <w:rPr>
                <w:rFonts w:ascii="Trebuchet MS" w:eastAsia="Calibri" w:hAnsi="Trebuchet MS" w:cs="Arial" w:hint="cs"/>
                <w:rtl/>
                <w:lang w:val="en-GB"/>
              </w:rPr>
              <w:t>3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776F42" w:rsidRPr="00776F42" w:rsidRDefault="00776F42" w:rsidP="00835AC7">
            <w:pPr>
              <w:spacing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رأي وحدة الاحتياج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بوكالة الجامعة للشؤون التعليم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776F42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4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6A2AC5" w:rsidRDefault="006A2AC5" w:rsidP="0060321C">
            <w:pPr>
              <w:jc w:val="both"/>
              <w:rPr>
                <w:rFonts w:cs="AdvertisingMedium"/>
                <w:rtl/>
              </w:rPr>
            </w:pP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تعبئة كامل استمارة التعيين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="0060321C">
              <w:rPr>
                <w:rFonts w:eastAsia="Calibri" w:cs="AdvertisingMedium" w:hint="cs"/>
                <w:color w:val="FF0000"/>
                <w:rtl/>
                <w:lang w:val="en-GB"/>
              </w:rPr>
              <w:t>12</w:t>
            </w:r>
            <w:r w:rsidR="00776F42">
              <w:rPr>
                <w:rtl/>
              </w:rPr>
              <w:t xml:space="preserve"> </w:t>
            </w:r>
            <w:r w:rsidR="00776F42" w:rsidRPr="00776F42">
              <w:rPr>
                <w:rFonts w:eastAsia="Calibri" w:cs="AdvertisingMedium"/>
                <w:rtl/>
                <w:lang w:val="en-GB"/>
              </w:rPr>
              <w:t>طلب النقل الداخلي (من قسم لقسم داخل الكلية أو من كلية لأخرى داخل الجامعة)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أحدث إصدار والمتوفرة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776F42" w:rsidP="00E412CB">
            <w:pPr>
              <w:spacing w:after="160"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منه (مع توضيح التخصص الدقيق المطلوب إذا كان مقدم الطلب معيد)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:rsidR="006A2AC5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6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:rsidR="006A2AC5" w:rsidRPr="00576426" w:rsidRDefault="00776F42" w:rsidP="00E412CB">
            <w:pPr>
              <w:spacing w:after="160"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إليه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7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Default="00776F42" w:rsidP="00E412CB">
            <w:pPr>
              <w:spacing w:after="160"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جلس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ة (في حالة النقل من قسم الى قسم موضحا فيه التخصص الدقيق المطلوب في القسم المنقول اليه في حالة طلبات النقل للمعيدين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8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776F42" w:rsidP="00E412CB">
            <w:pPr>
              <w:spacing w:after="160"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الكلية المنقول منها و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الكلية المنقول اليها (في حالة النقل من كلية إلى كلية 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6A2AC5" w:rsidRDefault="00776F42" w:rsidP="006A2AC5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9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6A2AC5" w:rsidRDefault="00776F42" w:rsidP="00E412CB">
            <w:pPr>
              <w:spacing w:after="160" w:line="259" w:lineRule="auto"/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إرفاق صورة من قرار التعيين على الرتبة الحال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6A2AC5" w:rsidRPr="00576426" w:rsidRDefault="006A2AC5" w:rsidP="006A2AC5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A2AC5" w:rsidRPr="00E412CB" w:rsidRDefault="006A2AC5" w:rsidP="00C92852">
            <w:pPr>
              <w:spacing w:after="160" w:line="259" w:lineRule="auto"/>
              <w:jc w:val="center"/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م</w:t>
            </w:r>
            <w:r w:rsid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حوظ</w:t>
            </w:r>
            <w:r w:rsid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ت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همة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:</w:t>
            </w:r>
          </w:p>
          <w:p w:rsidR="006A2AC5" w:rsidRPr="00E412CB" w:rsidRDefault="006A2AC5" w:rsidP="00E412CB">
            <w:pPr>
              <w:spacing w:after="160" w:line="259" w:lineRule="auto"/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يجب ملاحظة ا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ماذج المجلس العلمي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يتم تحديثها بشكل مستمر، لذا يتوجب الحصول على النسخة الأخيرة من الموقع الرسمي لأمانة المجلس العلمي قبل رفع المعاملة من القسم الأكاديمي.</w:t>
            </w:r>
          </w:p>
          <w:p w:rsidR="00E412CB" w:rsidRDefault="00E412CB" w:rsidP="00E412CB">
            <w:pPr>
              <w:spacing w:after="160" w:line="259" w:lineRule="auto"/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 يجب أن تكو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لمستندات المرفقة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بدقة عالية وواضحة.</w:t>
            </w:r>
          </w:p>
          <w:p w:rsidR="006A2AC5" w:rsidRPr="00E412CB" w:rsidRDefault="006A2AC5" w:rsidP="00E412CB">
            <w:pPr>
              <w:spacing w:after="160" w:line="259" w:lineRule="auto"/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احضار </w:t>
            </w:r>
            <w:r w:rsidR="0016082A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ال</w:t>
            </w:r>
            <w:r w:rsidR="0016082A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سخ الأصلية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لجميع الوثائق</w:t>
            </w:r>
            <w:r w:rsidR="003517D5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عند طلبها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للمطابقة في مقر أمانة المجلس العلمي (مكتب العلاقات العامة وخدمة المستفيدين) بعد رفع المعاملة على نظام انجاز من قبل كلية المتقدم.</w:t>
            </w:r>
          </w:p>
          <w:p w:rsidR="006A2AC5" w:rsidRPr="00576426" w:rsidRDefault="006A2AC5" w:rsidP="00E412CB">
            <w:pPr>
              <w:spacing w:after="160" w:line="259" w:lineRule="auto"/>
              <w:jc w:val="both"/>
              <w:rPr>
                <w:rFonts w:ascii="Calibri Light" w:eastAsia="Calibri" w:hAnsi="Calibri Light" w:cs="AdvertisingMedium"/>
                <w:b/>
                <w:bCs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أي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و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البيان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و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وقيع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تعاد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لمصد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:rsidR="00F4369C" w:rsidRDefault="00F4369C" w:rsidP="00042EC1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E41868" w:rsidRDefault="00E41868" w:rsidP="00042EC1">
      <w:pPr>
        <w:spacing w:line="276" w:lineRule="auto"/>
        <w:rPr>
          <w:rFonts w:hint="cs"/>
          <w:b/>
          <w:bCs/>
          <w:color w:val="C45911"/>
          <w:sz w:val="40"/>
          <w:szCs w:val="40"/>
        </w:rPr>
      </w:pPr>
      <w:bookmarkStart w:id="0" w:name="_GoBack"/>
      <w:bookmarkEnd w:id="0"/>
    </w:p>
    <w:p w:rsidR="00D537FC" w:rsidRPr="00831A39" w:rsidRDefault="00D537FC" w:rsidP="00D537FC">
      <w:pPr>
        <w:spacing w:line="276" w:lineRule="auto"/>
        <w:jc w:val="center"/>
        <w:rPr>
          <w:b/>
          <w:bCs/>
          <w:color w:val="C45911"/>
          <w:sz w:val="32"/>
          <w:szCs w:val="32"/>
        </w:rPr>
      </w:pPr>
      <w:r w:rsidRPr="00831A39">
        <w:rPr>
          <w:b/>
          <w:bCs/>
          <w:color w:val="C45911"/>
          <w:sz w:val="32"/>
          <w:szCs w:val="32"/>
          <w:rtl/>
        </w:rPr>
        <w:lastRenderedPageBreak/>
        <w:t>استمارة طلب النقل الداخلي</w:t>
      </w:r>
    </w:p>
    <w:p w:rsidR="00D537FC" w:rsidRPr="00831A39" w:rsidRDefault="00D537FC" w:rsidP="00D537FC">
      <w:pPr>
        <w:spacing w:line="276" w:lineRule="auto"/>
        <w:jc w:val="center"/>
        <w:rPr>
          <w:b/>
          <w:bCs/>
          <w:color w:val="C45911"/>
          <w:sz w:val="32"/>
          <w:szCs w:val="32"/>
          <w:rtl/>
        </w:rPr>
      </w:pPr>
      <w:r w:rsidRPr="00831A39">
        <w:rPr>
          <w:b/>
          <w:bCs/>
          <w:color w:val="C45911"/>
          <w:sz w:val="32"/>
          <w:szCs w:val="32"/>
          <w:rtl/>
        </w:rPr>
        <w:t>(من قسم لقسم داخل الكلية أو من كلية لأخرى داخل الجامعة)</w:t>
      </w:r>
    </w:p>
    <w:p w:rsidR="002268CC" w:rsidRDefault="002268CC" w:rsidP="00D537FC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7B7CF6" w:rsidRDefault="00E5581E" w:rsidP="00D537FC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831A39">
        <w:rPr>
          <w:b/>
          <w:bCs/>
          <w:color w:val="2E74B5"/>
          <w:sz w:val="32"/>
          <w:szCs w:val="32"/>
          <w:u w:val="single"/>
          <w:rtl/>
        </w:rPr>
        <w:t>القسم الأول</w:t>
      </w:r>
    </w:p>
    <w:p w:rsidR="005556FE" w:rsidRPr="00831A39" w:rsidRDefault="005556FE" w:rsidP="00D537FC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7"/>
        <w:gridCol w:w="635"/>
        <w:gridCol w:w="1700"/>
        <w:gridCol w:w="279"/>
        <w:gridCol w:w="1166"/>
        <w:gridCol w:w="814"/>
        <w:gridCol w:w="360"/>
        <w:gridCol w:w="360"/>
        <w:gridCol w:w="1349"/>
        <w:gridCol w:w="270"/>
        <w:gridCol w:w="806"/>
        <w:gridCol w:w="2072"/>
      </w:tblGrid>
      <w:tr w:rsidR="00D537FC" w:rsidRPr="00D537FC" w:rsidTr="00C976EE">
        <w:trPr>
          <w:cantSplit/>
          <w:trHeight w:val="166"/>
        </w:trPr>
        <w:tc>
          <w:tcPr>
            <w:tcW w:w="10708" w:type="dxa"/>
            <w:gridSpan w:val="12"/>
            <w:shd w:val="clear" w:color="auto" w:fill="D9D9D9"/>
            <w:vAlign w:val="center"/>
          </w:tcPr>
          <w:p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rtl/>
              </w:rPr>
            </w:pPr>
            <w:r>
              <w:rPr>
                <w:b/>
                <w:bCs/>
                <w:sz w:val="28"/>
                <w:szCs w:val="28"/>
                <w:rtl/>
              </w:rPr>
              <w:t>أولاً:-</w:t>
            </w:r>
            <w:r w:rsidRPr="00517DD9">
              <w:rPr>
                <w:b/>
                <w:bCs/>
                <w:sz w:val="28"/>
                <w:szCs w:val="28"/>
                <w:rtl/>
              </w:rPr>
              <w:t xml:space="preserve"> البيانات الشـخصـــــية بيانات تملأ من قبل المرشح :</w:t>
            </w:r>
          </w:p>
        </w:tc>
      </w:tr>
      <w:tr w:rsidR="00D537FC" w:rsidRPr="00D537FC" w:rsidTr="00044E5E">
        <w:trPr>
          <w:cantSplit/>
          <w:trHeight w:val="220"/>
        </w:trPr>
        <w:tc>
          <w:tcPr>
            <w:tcW w:w="153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اسم رباعياً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:rsidR="00D537FC" w:rsidRPr="00D537FC" w:rsidRDefault="00D537FC" w:rsidP="00C976EE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لاسم الأول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:rsidR="00D537FC" w:rsidRPr="00D537FC" w:rsidRDefault="00D537FC" w:rsidP="00C976EE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أب</w:t>
            </w:r>
          </w:p>
        </w:tc>
        <w:tc>
          <w:tcPr>
            <w:tcW w:w="2070" w:type="dxa"/>
            <w:gridSpan w:val="3"/>
            <w:shd w:val="clear" w:color="auto" w:fill="F2F2F2" w:themeFill="background1" w:themeFillShade="F2"/>
            <w:vAlign w:val="center"/>
          </w:tcPr>
          <w:p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جد</w:t>
            </w:r>
          </w:p>
        </w:tc>
        <w:tc>
          <w:tcPr>
            <w:tcW w:w="3145" w:type="dxa"/>
            <w:gridSpan w:val="3"/>
            <w:shd w:val="clear" w:color="auto" w:fill="F2F2F2" w:themeFill="background1" w:themeFillShade="F2"/>
            <w:vAlign w:val="center"/>
          </w:tcPr>
          <w:p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عائلة</w:t>
            </w:r>
          </w:p>
        </w:tc>
      </w:tr>
      <w:tr w:rsidR="00D537FC" w:rsidRPr="00D537FC" w:rsidTr="00044E5E">
        <w:trPr>
          <w:cantSplit/>
          <w:trHeight w:val="70"/>
        </w:trPr>
        <w:tc>
          <w:tcPr>
            <w:tcW w:w="1533" w:type="dxa"/>
            <w:gridSpan w:val="2"/>
            <w:vMerge/>
            <w:shd w:val="clear" w:color="auto" w:fill="F2F2F2" w:themeFill="background1" w:themeFillShade="F2"/>
            <w:vAlign w:val="center"/>
          </w:tcPr>
          <w:p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80" w:type="dxa"/>
            <w:gridSpan w:val="2"/>
            <w:vAlign w:val="center"/>
          </w:tcPr>
          <w:p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Align w:val="center"/>
          </w:tcPr>
          <w:p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070" w:type="dxa"/>
            <w:gridSpan w:val="3"/>
            <w:vAlign w:val="center"/>
          </w:tcPr>
          <w:p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3145" w:type="dxa"/>
            <w:gridSpan w:val="3"/>
            <w:vAlign w:val="center"/>
          </w:tcPr>
          <w:p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044E5E" w:rsidRPr="00D537FC" w:rsidTr="00044E5E">
        <w:trPr>
          <w:cantSplit/>
          <w:trHeight w:val="70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رقم السجل المدني</w:t>
            </w:r>
          </w:p>
        </w:tc>
        <w:tc>
          <w:tcPr>
            <w:tcW w:w="3146" w:type="dxa"/>
            <w:gridSpan w:val="3"/>
            <w:vAlign w:val="center"/>
          </w:tcPr>
          <w:p w:rsidR="00044E5E" w:rsidRPr="00D537FC" w:rsidRDefault="00044E5E" w:rsidP="00044E5E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174" w:type="dxa"/>
            <w:gridSpan w:val="2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تاريخ الميلاد</w:t>
            </w:r>
          </w:p>
        </w:tc>
        <w:tc>
          <w:tcPr>
            <w:tcW w:w="1710" w:type="dxa"/>
            <w:gridSpan w:val="2"/>
            <w:vAlign w:val="center"/>
          </w:tcPr>
          <w:p w:rsidR="00044E5E" w:rsidRPr="00D537FC" w:rsidRDefault="00044E5E" w:rsidP="00044E5E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/       /        هـ</w:t>
            </w:r>
          </w:p>
        </w:tc>
        <w:tc>
          <w:tcPr>
            <w:tcW w:w="1076" w:type="dxa"/>
            <w:gridSpan w:val="2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  <w:t>مكان الميلاد</w:t>
            </w:r>
          </w:p>
        </w:tc>
        <w:tc>
          <w:tcPr>
            <w:tcW w:w="2069" w:type="dxa"/>
            <w:vAlign w:val="center"/>
          </w:tcPr>
          <w:p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:rsidTr="00C976EE">
        <w:trPr>
          <w:cantSplit/>
          <w:trHeight w:val="391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rPr>
                <w:rFonts w:ascii="Arial" w:hAnsi="Arial" w:cs="Arial"/>
                <w:rtl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>الوظيفة الحالية</w:t>
            </w:r>
          </w:p>
        </w:tc>
        <w:tc>
          <w:tcPr>
            <w:tcW w:w="1701" w:type="dxa"/>
            <w:shd w:val="clear" w:color="auto" w:fill="FFFFFF"/>
            <w:vAlign w:val="center"/>
          </w:tcPr>
          <w:p w:rsidR="00044E5E" w:rsidRPr="00D537FC" w:rsidRDefault="001343CC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21254537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عيد</w:t>
            </w:r>
          </w:p>
        </w:tc>
        <w:tc>
          <w:tcPr>
            <w:tcW w:w="1445" w:type="dxa"/>
            <w:gridSpan w:val="2"/>
            <w:shd w:val="clear" w:color="auto" w:fill="FFFFFF"/>
            <w:vAlign w:val="center"/>
          </w:tcPr>
          <w:p w:rsidR="00044E5E" w:rsidRPr="00D537FC" w:rsidRDefault="001343CC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6565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حاضر</w:t>
            </w:r>
          </w:p>
        </w:tc>
        <w:tc>
          <w:tcPr>
            <w:tcW w:w="1530" w:type="dxa"/>
            <w:gridSpan w:val="3"/>
            <w:shd w:val="clear" w:color="auto" w:fill="FFFFFF"/>
            <w:vAlign w:val="center"/>
          </w:tcPr>
          <w:p w:rsidR="00044E5E" w:rsidRPr="00D537FC" w:rsidRDefault="001343CC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8606149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ساعد</w:t>
            </w:r>
          </w:p>
        </w:tc>
        <w:tc>
          <w:tcPr>
            <w:tcW w:w="1620" w:type="dxa"/>
            <w:gridSpan w:val="2"/>
            <w:shd w:val="clear" w:color="auto" w:fill="FFFFFF"/>
            <w:vAlign w:val="center"/>
          </w:tcPr>
          <w:p w:rsidR="00044E5E" w:rsidRPr="00D537FC" w:rsidRDefault="001343CC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4883319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شارك</w:t>
            </w:r>
          </w:p>
        </w:tc>
        <w:tc>
          <w:tcPr>
            <w:tcW w:w="2879" w:type="dxa"/>
            <w:gridSpan w:val="2"/>
            <w:shd w:val="clear" w:color="auto" w:fill="FFFFFF"/>
            <w:vAlign w:val="center"/>
          </w:tcPr>
          <w:p w:rsidR="00044E5E" w:rsidRPr="00D537FC" w:rsidRDefault="001343CC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159428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</w:t>
            </w:r>
          </w:p>
        </w:tc>
      </w:tr>
      <w:tr w:rsidR="00044E5E" w:rsidRPr="00D537FC" w:rsidTr="00B57B6D">
        <w:trPr>
          <w:cantSplit/>
          <w:trHeight w:val="85"/>
        </w:trPr>
        <w:tc>
          <w:tcPr>
            <w:tcW w:w="898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جوال</w:t>
            </w:r>
          </w:p>
        </w:tc>
        <w:tc>
          <w:tcPr>
            <w:tcW w:w="3781" w:type="dxa"/>
            <w:gridSpan w:val="4"/>
            <w:shd w:val="clear" w:color="auto" w:fill="FFFFFF" w:themeFill="background1"/>
            <w:vAlign w:val="center"/>
          </w:tcPr>
          <w:p w:rsidR="00044E5E" w:rsidRPr="00D537FC" w:rsidRDefault="00044E5E" w:rsidP="00044E5E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534" w:type="dxa"/>
            <w:gridSpan w:val="3"/>
            <w:shd w:val="clear" w:color="auto" w:fill="F2F2F2" w:themeFill="background1" w:themeFillShade="F2"/>
            <w:vAlign w:val="center"/>
          </w:tcPr>
          <w:p w:rsidR="00044E5E" w:rsidRPr="00D537FC" w:rsidRDefault="00044E5E" w:rsidP="00044E5E">
            <w:pPr>
              <w:spacing w:line="360" w:lineRule="auto"/>
              <w:jc w:val="center"/>
              <w:rPr>
                <w:rFonts w:ascii="Arial" w:hAnsi="Arial" w:cs="Arial"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>البريد إلكتروني</w:t>
            </w:r>
          </w:p>
        </w:tc>
        <w:tc>
          <w:tcPr>
            <w:tcW w:w="4495" w:type="dxa"/>
            <w:gridSpan w:val="4"/>
            <w:vAlign w:val="center"/>
          </w:tcPr>
          <w:p w:rsidR="00044E5E" w:rsidRPr="00D537FC" w:rsidRDefault="00044E5E" w:rsidP="00044E5E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:rsidR="00B57B6D" w:rsidRDefault="00B57B6D" w:rsidP="007B7CF6">
      <w:pPr>
        <w:spacing w:line="276" w:lineRule="auto"/>
        <w:jc w:val="lowKashida"/>
        <w:rPr>
          <w:sz w:val="28"/>
          <w:szCs w:val="28"/>
          <w:rtl/>
        </w:rPr>
      </w:pPr>
    </w:p>
    <w:p w:rsidR="002268CC" w:rsidRPr="00F4369C" w:rsidRDefault="002268CC" w:rsidP="007B7CF6">
      <w:pPr>
        <w:spacing w:line="276" w:lineRule="auto"/>
        <w:jc w:val="lowKashida"/>
        <w:rPr>
          <w:sz w:val="28"/>
          <w:szCs w:val="28"/>
          <w:rtl/>
        </w:rPr>
      </w:pPr>
    </w:p>
    <w:tbl>
      <w:tblPr>
        <w:tblStyle w:val="2"/>
        <w:bidiVisual/>
        <w:tblW w:w="5163" w:type="pct"/>
        <w:tblInd w:w="88" w:type="dxa"/>
        <w:tblLook w:val="04A0" w:firstRow="1" w:lastRow="0" w:firstColumn="1" w:lastColumn="0" w:noHBand="0" w:noVBand="1"/>
      </w:tblPr>
      <w:tblGrid>
        <w:gridCol w:w="2611"/>
        <w:gridCol w:w="989"/>
        <w:gridCol w:w="1170"/>
        <w:gridCol w:w="976"/>
        <w:gridCol w:w="2084"/>
        <w:gridCol w:w="2967"/>
      </w:tblGrid>
      <w:tr w:rsidR="004E1DCB" w:rsidRPr="004E1DCB" w:rsidTr="00B57B6D">
        <w:trPr>
          <w:trHeight w:val="431"/>
        </w:trPr>
        <w:tc>
          <w:tcPr>
            <w:tcW w:w="5000" w:type="pct"/>
            <w:gridSpan w:val="6"/>
            <w:shd w:val="clear" w:color="auto" w:fill="D9D9D9"/>
            <w:vAlign w:val="center"/>
          </w:tcPr>
          <w:p w:rsidR="00C92852" w:rsidRPr="00C976EE" w:rsidRDefault="00C92852" w:rsidP="00831A3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ثانياً:</w:t>
            </w:r>
            <w:r w:rsidR="004E1DCB"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الدرجات العلمية (يكتب اسم الدرجة بالكامل):</w:t>
            </w:r>
          </w:p>
        </w:tc>
      </w:tr>
      <w:tr w:rsidR="00B57B6D" w:rsidRPr="004E1DCB" w:rsidTr="00B57B6D">
        <w:trPr>
          <w:trHeight w:val="431"/>
        </w:trPr>
        <w:tc>
          <w:tcPr>
            <w:tcW w:w="1209" w:type="pct"/>
            <w:shd w:val="clear" w:color="auto" w:fill="F2F2F2" w:themeFill="background1" w:themeFillShade="F2"/>
            <w:vAlign w:val="center"/>
          </w:tcPr>
          <w:p w:rsidR="00B57B6D" w:rsidRPr="00D537FC" w:rsidRDefault="00B57B6D" w:rsidP="00B57B6D">
            <w:pPr>
              <w:jc w:val="center"/>
              <w:rPr>
                <w:rFonts w:ascii="Arial" w:hAnsi="Arial"/>
                <w:rtl/>
                <w:lang w:eastAsia="en-GB"/>
              </w:rPr>
            </w:pPr>
            <w:r w:rsidRPr="00B57B6D">
              <w:rPr>
                <w:rFonts w:hint="cs"/>
                <w:b/>
                <w:bCs/>
                <w:rtl/>
              </w:rPr>
              <w:t>آخر مؤهل تم الحصول عليه</w:t>
            </w:r>
          </w:p>
        </w:tc>
        <w:tc>
          <w:tcPr>
            <w:tcW w:w="1452" w:type="pct"/>
            <w:gridSpan w:val="3"/>
            <w:shd w:val="clear" w:color="auto" w:fill="FFFFFF"/>
            <w:vAlign w:val="center"/>
          </w:tcPr>
          <w:p w:rsidR="00B57B6D" w:rsidRPr="00D537FC" w:rsidRDefault="001343CC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996992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بكالوريوس</w:t>
            </w:r>
          </w:p>
        </w:tc>
        <w:tc>
          <w:tcPr>
            <w:tcW w:w="965" w:type="pct"/>
            <w:shd w:val="clear" w:color="auto" w:fill="FFFFFF"/>
            <w:vAlign w:val="center"/>
          </w:tcPr>
          <w:p w:rsidR="00B57B6D" w:rsidRPr="00D537FC" w:rsidRDefault="001343CC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3348929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E02E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ماجستير</w:t>
            </w:r>
          </w:p>
        </w:tc>
        <w:tc>
          <w:tcPr>
            <w:tcW w:w="1374" w:type="pct"/>
            <w:shd w:val="clear" w:color="auto" w:fill="FFFFFF"/>
            <w:vAlign w:val="center"/>
          </w:tcPr>
          <w:p w:rsidR="00B57B6D" w:rsidRPr="00D537FC" w:rsidRDefault="001343CC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7736683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دكتوراه</w:t>
            </w:r>
          </w:p>
        </w:tc>
      </w:tr>
      <w:tr w:rsidR="00B57B6D" w:rsidRPr="004E1DCB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بكالوريوس</w:t>
            </w:r>
          </w:p>
        </w:tc>
      </w:tr>
      <w:tr w:rsidR="00B57B6D" w:rsidRPr="004E1DCB" w:rsidTr="008A3760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  <w:shd w:val="clear" w:color="auto" w:fill="auto"/>
          </w:tcPr>
          <w:p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:rsidTr="008A3760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791" w:type="pct"/>
            <w:gridSpan w:val="5"/>
            <w:shd w:val="clear" w:color="auto" w:fill="auto"/>
          </w:tcPr>
          <w:p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 w:rsidRPr="00B54FF4">
              <w:rPr>
                <w:b/>
                <w:bCs/>
                <w:rtl/>
              </w:rPr>
              <w:t>الماجستير</w:t>
            </w:r>
          </w:p>
        </w:tc>
      </w:tr>
      <w:tr w:rsidR="00B57B6D" w:rsidRPr="004E1DCB" w:rsidTr="002268CC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:rsidTr="002268CC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</w:t>
            </w:r>
          </w:p>
        </w:tc>
        <w:tc>
          <w:tcPr>
            <w:tcW w:w="3791" w:type="pct"/>
            <w:gridSpan w:val="5"/>
          </w:tcPr>
          <w:p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2268CC">
        <w:trPr>
          <w:trHeight w:val="564"/>
        </w:trPr>
        <w:tc>
          <w:tcPr>
            <w:tcW w:w="2209" w:type="pct"/>
            <w:gridSpan w:val="3"/>
            <w:shd w:val="clear" w:color="auto" w:fill="F2F2F2" w:themeFill="background1" w:themeFillShade="F2"/>
          </w:tcPr>
          <w:p w:rsidR="002D22AB" w:rsidRPr="00AF61F5" w:rsidRDefault="002D22AB" w:rsidP="00B57B6D">
            <w:pPr>
              <w:jc w:val="center"/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3"/>
          </w:tcPr>
          <w:p w:rsidR="002D22AB" w:rsidRPr="002D22AB" w:rsidRDefault="002D22AB" w:rsidP="002D22AB">
            <w:pPr>
              <w:rPr>
                <w:rFonts w:ascii="Arial" w:hAnsi="Arial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                  </w:t>
            </w:r>
            <w:r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/    /     هـ  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الموافق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    م</w:t>
            </w:r>
          </w:p>
        </w:tc>
      </w:tr>
      <w:tr w:rsidR="002D22AB" w:rsidRPr="004E1DCB" w:rsidTr="002268CC">
        <w:trPr>
          <w:trHeight w:val="564"/>
        </w:trPr>
        <w:tc>
          <w:tcPr>
            <w:tcW w:w="2209" w:type="pct"/>
            <w:gridSpan w:val="3"/>
            <w:shd w:val="clear" w:color="auto" w:fill="F2F2F2" w:themeFill="background1" w:themeFillShade="F2"/>
          </w:tcPr>
          <w:p w:rsidR="002D22AB" w:rsidRPr="004E1DCB" w:rsidRDefault="00807FD7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3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E17966">
        <w:trPr>
          <w:trHeight w:val="409"/>
        </w:trPr>
        <w:tc>
          <w:tcPr>
            <w:tcW w:w="1667" w:type="pct"/>
            <w:gridSpan w:val="2"/>
            <w:shd w:val="clear" w:color="auto" w:fill="F2F2F2" w:themeFill="background1" w:themeFillShade="F2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</w:t>
            </w:r>
            <w:r w:rsidR="00E17966">
              <w:rPr>
                <w:rFonts w:hint="cs"/>
                <w:b/>
                <w:bCs/>
                <w:rtl/>
              </w:rPr>
              <w:t xml:space="preserve"> شهادة</w:t>
            </w:r>
            <w:r>
              <w:rPr>
                <w:rFonts w:hint="cs"/>
                <w:b/>
                <w:bCs/>
                <w:rtl/>
              </w:rPr>
              <w:t xml:space="preserve"> الدرجة العلمية</w:t>
            </w:r>
            <w:r w:rsidR="00E17966">
              <w:rPr>
                <w:rFonts w:hint="cs"/>
                <w:b/>
                <w:bCs/>
                <w:rtl/>
              </w:rPr>
              <w:t xml:space="preserve"> الحاصل عليها</w:t>
            </w:r>
          </w:p>
        </w:tc>
        <w:tc>
          <w:tcPr>
            <w:tcW w:w="3333" w:type="pct"/>
            <w:gridSpan w:val="4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E17966">
        <w:trPr>
          <w:trHeight w:val="355"/>
        </w:trPr>
        <w:tc>
          <w:tcPr>
            <w:tcW w:w="1667" w:type="pct"/>
            <w:gridSpan w:val="2"/>
            <w:shd w:val="clear" w:color="auto" w:fill="F2F2F2" w:themeFill="background1" w:themeFillShade="F2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ـــــص الدقيـــــق</w:t>
            </w:r>
            <w:r w:rsidR="00E17966"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333" w:type="pct"/>
            <w:gridSpan w:val="4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283C85">
        <w:trPr>
          <w:trHeight w:val="368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دكتوراه</w:t>
            </w:r>
          </w:p>
        </w:tc>
      </w:tr>
      <w:tr w:rsidR="002D22AB" w:rsidRPr="004E1DCB" w:rsidTr="002268CC">
        <w:trPr>
          <w:trHeight w:val="467"/>
        </w:trPr>
        <w:tc>
          <w:tcPr>
            <w:tcW w:w="1209" w:type="pct"/>
            <w:shd w:val="clear" w:color="auto" w:fill="F2F2F2" w:themeFill="background1" w:themeFillShade="F2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 باللغة العربيــــــة</w:t>
            </w:r>
          </w:p>
        </w:tc>
        <w:tc>
          <w:tcPr>
            <w:tcW w:w="3791" w:type="pct"/>
            <w:gridSpan w:val="5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2268CC">
        <w:trPr>
          <w:trHeight w:val="485"/>
        </w:trPr>
        <w:tc>
          <w:tcPr>
            <w:tcW w:w="1209" w:type="pct"/>
            <w:shd w:val="clear" w:color="auto" w:fill="F2F2F2" w:themeFill="background1" w:themeFillShade="F2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 </w:t>
            </w:r>
          </w:p>
        </w:tc>
        <w:tc>
          <w:tcPr>
            <w:tcW w:w="3791" w:type="pct"/>
            <w:gridSpan w:val="5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:rsidTr="002268CC">
        <w:trPr>
          <w:trHeight w:val="414"/>
        </w:trPr>
        <w:tc>
          <w:tcPr>
            <w:tcW w:w="2209" w:type="pct"/>
            <w:gridSpan w:val="3"/>
            <w:shd w:val="clear" w:color="auto" w:fill="F2F2F2" w:themeFill="background1" w:themeFillShade="F2"/>
          </w:tcPr>
          <w:p w:rsidR="002D22AB" w:rsidRPr="007E28D6" w:rsidRDefault="002D22AB" w:rsidP="00807FD7">
            <w:pPr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3"/>
          </w:tcPr>
          <w:p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7E28D6">
              <w:rPr>
                <w:b/>
                <w:bCs/>
                <w:rtl/>
              </w:rPr>
              <w:t>/      /    هـ    الموافق   /    /     م</w:t>
            </w:r>
          </w:p>
        </w:tc>
      </w:tr>
      <w:tr w:rsidR="002D22AB" w:rsidRPr="004E1DCB" w:rsidTr="002268CC">
        <w:trPr>
          <w:trHeight w:val="414"/>
        </w:trPr>
        <w:tc>
          <w:tcPr>
            <w:tcW w:w="2209" w:type="pct"/>
            <w:gridSpan w:val="3"/>
            <w:shd w:val="clear" w:color="auto" w:fill="F2F2F2" w:themeFill="background1" w:themeFillShade="F2"/>
          </w:tcPr>
          <w:p w:rsidR="002D22AB" w:rsidRPr="00FF0F01" w:rsidRDefault="00807FD7" w:rsidP="00807FD7">
            <w:pPr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3"/>
          </w:tcPr>
          <w:p w:rsidR="002D22AB" w:rsidRPr="007E28D6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:rsidTr="00E17966">
        <w:trPr>
          <w:trHeight w:val="414"/>
        </w:trPr>
        <w:tc>
          <w:tcPr>
            <w:tcW w:w="1667" w:type="pct"/>
            <w:gridSpan w:val="2"/>
            <w:shd w:val="clear" w:color="auto" w:fill="F2F2F2" w:themeFill="background1" w:themeFillShade="F2"/>
          </w:tcPr>
          <w:p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 شهادة الدرجة العلمية الحاصل عليها</w:t>
            </w:r>
          </w:p>
        </w:tc>
        <w:tc>
          <w:tcPr>
            <w:tcW w:w="3333" w:type="pct"/>
            <w:gridSpan w:val="4"/>
          </w:tcPr>
          <w:p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:rsidTr="00E17966">
        <w:trPr>
          <w:trHeight w:val="414"/>
        </w:trPr>
        <w:tc>
          <w:tcPr>
            <w:tcW w:w="1667" w:type="pct"/>
            <w:gridSpan w:val="2"/>
            <w:shd w:val="clear" w:color="auto" w:fill="F2F2F2" w:themeFill="background1" w:themeFillShade="F2"/>
          </w:tcPr>
          <w:p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ـــــص الدقيـــــق</w:t>
            </w:r>
            <w:r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333" w:type="pct"/>
            <w:gridSpan w:val="4"/>
          </w:tcPr>
          <w:p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</w:tbl>
    <w:p w:rsidR="00044E5E" w:rsidRDefault="00044E5E" w:rsidP="00E41868">
      <w:pPr>
        <w:spacing w:before="240" w:after="240" w:line="360" w:lineRule="auto"/>
        <w:jc w:val="lowKashida"/>
        <w:rPr>
          <w:rFonts w:ascii="Calibri" w:eastAsia="Calibri" w:hAnsi="Calibri" w:cs="Arial"/>
          <w:rtl/>
        </w:rPr>
      </w:pPr>
    </w:p>
    <w:p w:rsidR="00E17966" w:rsidRPr="00E41868" w:rsidRDefault="00E17966" w:rsidP="00E41868">
      <w:pPr>
        <w:spacing w:before="240" w:after="240" w:line="360" w:lineRule="auto"/>
        <w:jc w:val="lowKashida"/>
        <w:rPr>
          <w:rFonts w:ascii="Calibri" w:eastAsia="Calibri" w:hAnsi="Calibri" w:cs="Arial"/>
          <w:rtl/>
        </w:rPr>
      </w:pPr>
    </w:p>
    <w:p w:rsidR="00C976EE" w:rsidRDefault="00165EF9" w:rsidP="003E0E4D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t>ا</w:t>
      </w:r>
      <w:r w:rsidR="00E5581E" w:rsidRPr="00D56BC5">
        <w:rPr>
          <w:b/>
          <w:bCs/>
          <w:color w:val="2E74B5"/>
          <w:sz w:val="32"/>
          <w:szCs w:val="32"/>
          <w:u w:val="single"/>
          <w:rtl/>
        </w:rPr>
        <w:t>لقســم الثـ</w:t>
      </w:r>
      <w:r w:rsidRPr="00D56BC5">
        <w:rPr>
          <w:b/>
          <w:bCs/>
          <w:color w:val="2E74B5"/>
          <w:sz w:val="32"/>
          <w:szCs w:val="32"/>
          <w:u w:val="single"/>
          <w:rtl/>
        </w:rPr>
        <w:t>ـاني</w:t>
      </w:r>
    </w:p>
    <w:p w:rsidR="00044E5E" w:rsidRDefault="00044E5E" w:rsidP="00A75446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1"/>
        <w:gridCol w:w="2516"/>
        <w:gridCol w:w="2430"/>
        <w:gridCol w:w="3421"/>
      </w:tblGrid>
      <w:tr w:rsidR="002D22AB" w:rsidRPr="00D537FC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أولاً:</w:t>
            </w:r>
            <w:r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نوع</w:t>
            </w:r>
            <w:r w:rsidR="00A75446"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الطلب</w:t>
            </w:r>
          </w:p>
        </w:tc>
      </w:tr>
      <w:tr w:rsidR="00044E5E" w:rsidRPr="00D537FC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:rsidR="00044E5E" w:rsidRPr="00D537FC" w:rsidRDefault="001343CC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6643634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>
              <w:rPr>
                <w:rFonts w:ascii="Arial" w:hAnsi="Arial" w:cs="Arial" w:hint="cs"/>
                <w:rtl/>
                <w:lang w:eastAsia="en-GB"/>
              </w:rPr>
              <w:t xml:space="preserve"> </w:t>
            </w:r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النقل من قسم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قسم داخل </w:t>
            </w:r>
            <w:r w:rsidR="00044E5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>الكلية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:</w:t>
            </w:r>
          </w:p>
        </w:tc>
      </w:tr>
      <w:tr w:rsidR="00044E5E" w:rsidRPr="00D537FC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3421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</w:t>
            </w:r>
          </w:p>
        </w:tc>
        <w:tc>
          <w:tcPr>
            <w:tcW w:w="8367" w:type="dxa"/>
            <w:gridSpan w:val="3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:rsidTr="00762A99">
        <w:trPr>
          <w:cantSplit/>
          <w:trHeight w:val="454"/>
        </w:trPr>
        <w:tc>
          <w:tcPr>
            <w:tcW w:w="10708" w:type="dxa"/>
            <w:gridSpan w:val="4"/>
            <w:shd w:val="clear" w:color="auto" w:fill="D9D9D9"/>
            <w:vAlign w:val="center"/>
          </w:tcPr>
          <w:p w:rsidR="00044E5E" w:rsidRPr="00D537FC" w:rsidRDefault="001343CC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16899041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 النقل من كلية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كلية داخل الجامعة:</w:t>
            </w:r>
          </w:p>
        </w:tc>
      </w:tr>
      <w:tr w:rsidR="00044E5E" w:rsidRPr="00D537FC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منها</w:t>
            </w:r>
          </w:p>
        </w:tc>
        <w:tc>
          <w:tcPr>
            <w:tcW w:w="3421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2516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إليها</w:t>
            </w:r>
          </w:p>
        </w:tc>
        <w:tc>
          <w:tcPr>
            <w:tcW w:w="3421" w:type="dxa"/>
            <w:shd w:val="clear" w:color="auto" w:fill="auto"/>
            <w:vAlign w:val="center"/>
          </w:tcPr>
          <w:p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:rsidR="00044E5E" w:rsidRDefault="00044E5E" w:rsidP="003E0E4D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2D22AB" w:rsidRDefault="002D22AB" w:rsidP="003E0E4D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08"/>
      </w:tblGrid>
      <w:tr w:rsidR="002D22AB" w:rsidRPr="00D537FC" w:rsidTr="00762A99">
        <w:trPr>
          <w:cantSplit/>
          <w:trHeight w:val="337"/>
        </w:trPr>
        <w:tc>
          <w:tcPr>
            <w:tcW w:w="10708" w:type="dxa"/>
            <w:shd w:val="clear" w:color="auto" w:fill="D9D9D9"/>
            <w:vAlign w:val="center"/>
          </w:tcPr>
          <w:p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ثانياً: مبررات طلب النقل</w:t>
            </w:r>
          </w:p>
        </w:tc>
      </w:tr>
      <w:tr w:rsidR="002D22AB" w:rsidRPr="00D537FC" w:rsidTr="002D22AB">
        <w:trPr>
          <w:cantSplit/>
          <w:trHeight w:val="1276"/>
        </w:trPr>
        <w:tc>
          <w:tcPr>
            <w:tcW w:w="10708" w:type="dxa"/>
            <w:shd w:val="clear" w:color="auto" w:fill="FFFFFF" w:themeFill="background1"/>
            <w:vAlign w:val="center"/>
          </w:tcPr>
          <w:p w:rsidR="002D22AB" w:rsidRPr="00E41868" w:rsidRDefault="002D22AB" w:rsidP="002D22AB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2D22AB" w:rsidRPr="00E41868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2D22AB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3F5331" w:rsidRPr="00E41868" w:rsidRDefault="003F5331" w:rsidP="003F5331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:rsidR="002D22AB" w:rsidRPr="00D537FC" w:rsidRDefault="002D22AB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</w:p>
        </w:tc>
      </w:tr>
    </w:tbl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tblpPr w:leftFromText="180" w:rightFromText="180" w:vertAnchor="text" w:horzAnchor="margin" w:tblpXSpec="center" w:tblpY="420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7230"/>
      </w:tblGrid>
      <w:tr w:rsidR="002268CC" w:rsidRPr="00137E55" w:rsidTr="00762A99">
        <w:tc>
          <w:tcPr>
            <w:tcW w:w="9702" w:type="dxa"/>
            <w:gridSpan w:val="2"/>
          </w:tcPr>
          <w:p w:rsidR="002268CC" w:rsidRPr="002268CC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سم مقدم</w:t>
            </w:r>
            <w:r>
              <w:rPr>
                <w:b/>
                <w:bCs/>
                <w:sz w:val="28"/>
                <w:szCs w:val="28"/>
                <w:rtl/>
              </w:rPr>
              <w:t xml:space="preserve"> الطلب وتوقيعه على صحة البيانات</w:t>
            </w:r>
          </w:p>
        </w:tc>
      </w:tr>
      <w:tr w:rsidR="002268CC" w:rsidRPr="00137E55" w:rsidTr="00762A99">
        <w:trPr>
          <w:trHeight w:val="688"/>
        </w:trPr>
        <w:tc>
          <w:tcPr>
            <w:tcW w:w="2472" w:type="dxa"/>
            <w:shd w:val="clear" w:color="auto" w:fill="D9D9D9"/>
          </w:tcPr>
          <w:p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C96">
              <w:rPr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7230" w:type="dxa"/>
          </w:tcPr>
          <w:p w:rsidR="002268CC" w:rsidRPr="00A22F76" w:rsidRDefault="002268CC" w:rsidP="00762A99">
            <w:pPr>
              <w:tabs>
                <w:tab w:val="left" w:pos="0"/>
              </w:tabs>
              <w:bidi w:val="0"/>
              <w:spacing w:line="276" w:lineRule="auto"/>
              <w:jc w:val="center"/>
            </w:pPr>
          </w:p>
        </w:tc>
      </w:tr>
      <w:tr w:rsidR="002268CC" w:rsidRPr="00137E55" w:rsidTr="00762A99">
        <w:trPr>
          <w:trHeight w:val="751"/>
        </w:trPr>
        <w:tc>
          <w:tcPr>
            <w:tcW w:w="2472" w:type="dxa"/>
            <w:shd w:val="clear" w:color="auto" w:fill="D9D9D9"/>
          </w:tcPr>
          <w:p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لتوقيع</w:t>
            </w:r>
          </w:p>
          <w:p w:rsidR="002268CC" w:rsidRPr="00137E55" w:rsidRDefault="002268CC" w:rsidP="00762A99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230" w:type="dxa"/>
          </w:tcPr>
          <w:p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</w:tr>
    </w:tbl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E17966" w:rsidRDefault="00E1796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A75446" w:rsidRDefault="00A75446" w:rsidP="00A75446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p w:rsidR="00A75446" w:rsidRDefault="00A75446" w:rsidP="0059611F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t xml:space="preserve">القســم </w:t>
      </w:r>
      <w:r w:rsidR="0059611F">
        <w:rPr>
          <w:rFonts w:hint="cs"/>
          <w:b/>
          <w:bCs/>
          <w:color w:val="2E74B5"/>
          <w:sz w:val="32"/>
          <w:szCs w:val="32"/>
          <w:u w:val="single"/>
          <w:rtl/>
        </w:rPr>
        <w:t>الثالث</w:t>
      </w:r>
    </w:p>
    <w:p w:rsidR="00721F5D" w:rsidRDefault="00721F5D" w:rsidP="00E41868">
      <w:pPr>
        <w:jc w:val="lowKashida"/>
        <w:rPr>
          <w:b/>
          <w:bCs/>
          <w:sz w:val="27"/>
          <w:szCs w:val="27"/>
          <w:u w:val="single"/>
          <w:rtl/>
        </w:rPr>
      </w:pPr>
    </w:p>
    <w:p w:rsidR="003C0201" w:rsidRPr="003C0201" w:rsidRDefault="003C0201" w:rsidP="003C0201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8"/>
        <w:gridCol w:w="1696"/>
        <w:gridCol w:w="187"/>
        <w:gridCol w:w="1521"/>
        <w:gridCol w:w="189"/>
        <w:gridCol w:w="1521"/>
        <w:gridCol w:w="189"/>
        <w:gridCol w:w="1161"/>
        <w:gridCol w:w="189"/>
        <w:gridCol w:w="2783"/>
        <w:gridCol w:w="6"/>
      </w:tblGrid>
      <w:tr w:rsidR="003C0201" w:rsidRPr="003C0201" w:rsidTr="00762A99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10"/>
            <w:shd w:val="clear" w:color="auto" w:fill="D9D9D9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rtl/>
              </w:rPr>
            </w:pP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أولاً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:-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="00912F1E">
              <w:rPr>
                <w:b/>
                <w:bCs/>
                <w:sz w:val="28"/>
                <w:szCs w:val="28"/>
                <w:rtl/>
              </w:rPr>
              <w:t xml:space="preserve">النقل من قسم </w:t>
            </w:r>
            <w:r w:rsidR="00912F1E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قسم داخل الكلية: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10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 xml:space="preserve">( أ 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الس الأقسام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من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805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12008975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953943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إلي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  <w:rtl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9496640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42421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762A99">
        <w:tblPrEx>
          <w:jc w:val="left"/>
        </w:tblPrEx>
        <w:trPr>
          <w:cantSplit/>
          <w:trHeight w:val="166"/>
        </w:trPr>
        <w:tc>
          <w:tcPr>
            <w:tcW w:w="10880" w:type="dxa"/>
            <w:gridSpan w:val="11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) مجلس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لكلية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:rsidTr="00762A99">
        <w:tblPrEx>
          <w:jc w:val="left"/>
        </w:tblPrEx>
        <w:trPr>
          <w:cantSplit/>
          <w:trHeight w:val="220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696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978" w:type="dxa"/>
            <w:gridSpan w:val="3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762A99">
        <w:tblPrEx>
          <w:jc w:val="left"/>
        </w:tblPrEx>
        <w:trPr>
          <w:cantSplit/>
          <w:trHeight w:val="70"/>
        </w:trPr>
        <w:tc>
          <w:tcPr>
            <w:tcW w:w="143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696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978" w:type="dxa"/>
            <w:gridSpan w:val="3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7144154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642694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762A99">
        <w:tblPrEx>
          <w:jc w:val="left"/>
        </w:tblPrEx>
        <w:trPr>
          <w:cantSplit/>
          <w:trHeight w:val="70"/>
        </w:trPr>
        <w:tc>
          <w:tcPr>
            <w:tcW w:w="143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114" w:type="dxa"/>
            <w:gridSpan w:val="5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978" w:type="dxa"/>
            <w:gridSpan w:val="3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762A99">
        <w:tblPrEx>
          <w:jc w:val="left"/>
        </w:tblPrEx>
        <w:trPr>
          <w:cantSplit/>
          <w:trHeight w:val="70"/>
        </w:trPr>
        <w:tc>
          <w:tcPr>
            <w:tcW w:w="10880" w:type="dxa"/>
            <w:gridSpan w:val="11"/>
            <w:shd w:val="clear" w:color="auto" w:fill="FFFFFF"/>
            <w:vAlign w:val="center"/>
          </w:tcPr>
          <w:p w:rsidR="003C0201" w:rsidRPr="003C0201" w:rsidRDefault="003C0201" w:rsidP="003C0201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3C0201">
              <w:rPr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ت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رفق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نسخة من </w:t>
            </w:r>
            <w:r w:rsidRPr="003C0201">
              <w:rPr>
                <w:b/>
                <w:bCs/>
                <w:sz w:val="28"/>
                <w:szCs w:val="28"/>
                <w:rtl/>
              </w:rPr>
              <w:t>مح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ضر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اجتما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ت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ج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لس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ال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أقسام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ومحضر مجلس الكلية </w:t>
            </w:r>
            <w:r w:rsidRPr="003C0201">
              <w:rPr>
                <w:b/>
                <w:bCs/>
                <w:sz w:val="28"/>
                <w:szCs w:val="28"/>
                <w:rtl/>
              </w:rPr>
              <w:t>موق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ن الأعضاء، ولا يقبل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أي </w:t>
            </w:r>
            <w:r w:rsidRPr="003C0201">
              <w:rPr>
                <w:b/>
                <w:bCs/>
                <w:sz w:val="28"/>
                <w:szCs w:val="28"/>
                <w:rtl/>
              </w:rPr>
              <w:t>محضر بالتمرير أو قرار بالتفويض</w:t>
            </w:r>
            <w:r w:rsidRPr="003C0201">
              <w:rPr>
                <w:sz w:val="28"/>
                <w:szCs w:val="28"/>
                <w:rtl/>
              </w:rPr>
              <w:t>)</w:t>
            </w:r>
          </w:p>
        </w:tc>
      </w:tr>
    </w:tbl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2B61B8" w:rsidRDefault="002B61B8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2B61B8" w:rsidRDefault="002B61B8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2B61B8" w:rsidRPr="003C0201" w:rsidRDefault="002B61B8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p w:rsidR="003C0201" w:rsidRPr="003C0201" w:rsidRDefault="003C0201" w:rsidP="003C0201">
      <w:pPr>
        <w:spacing w:line="276" w:lineRule="auto"/>
        <w:rPr>
          <w:b/>
          <w:bCs/>
          <w:color w:val="2E74B5"/>
          <w:sz w:val="32"/>
          <w:szCs w:val="32"/>
          <w:u w:val="single"/>
          <w:rtl/>
        </w:rPr>
      </w:pP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8"/>
        <w:gridCol w:w="1786"/>
        <w:gridCol w:w="187"/>
        <w:gridCol w:w="1521"/>
        <w:gridCol w:w="189"/>
        <w:gridCol w:w="1537"/>
        <w:gridCol w:w="1440"/>
        <w:gridCol w:w="2866"/>
        <w:gridCol w:w="6"/>
      </w:tblGrid>
      <w:tr w:rsidR="003C0201" w:rsidRPr="003C0201" w:rsidTr="005556FE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8"/>
            <w:shd w:val="clear" w:color="auto" w:fill="D9D9D9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rtl/>
              </w:rPr>
            </w:pP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ثانياً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:-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النقل من كلية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كلية داخل الجامعة: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 xml:space="preserve">( أ 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لس القسم والكلية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من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474596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059118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9453800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83917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:rsidR="003C0201" w:rsidRPr="003C0201" w:rsidRDefault="003C0201" w:rsidP="003C0201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3C0201">
              <w:rPr>
                <w:sz w:val="28"/>
                <w:szCs w:val="28"/>
                <w:rtl/>
              </w:rPr>
              <w:t>(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يرفق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نسخة من محضر اجتماع مجلس القسم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ومحضر اجتماع مجلس الكلية </w:t>
            </w:r>
            <w:r w:rsidRPr="003C0201">
              <w:rPr>
                <w:b/>
                <w:bCs/>
                <w:sz w:val="28"/>
                <w:szCs w:val="28"/>
                <w:rtl/>
              </w:rPr>
              <w:t>موق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ن الأعضاء، ولا يقبل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أي </w:t>
            </w:r>
            <w:r w:rsidRPr="003C0201">
              <w:rPr>
                <w:b/>
                <w:bCs/>
                <w:sz w:val="28"/>
                <w:szCs w:val="28"/>
                <w:rtl/>
              </w:rPr>
              <w:t>محضر بالتمرير أو قرار بالتفويض</w:t>
            </w:r>
            <w:r w:rsidRPr="003C0201">
              <w:rPr>
                <w:sz w:val="28"/>
                <w:szCs w:val="28"/>
                <w:rtl/>
              </w:rPr>
              <w:t>)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 xml:space="preserve">(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لس القسم والكلية 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إلي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61960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8631154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:rsidR="003C0201" w:rsidRPr="003C0201" w:rsidRDefault="001343CC" w:rsidP="003C0201">
            <w:pPr>
              <w:spacing w:line="276" w:lineRule="auto"/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68571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:rsidR="003C0201" w:rsidRPr="003C0201" w:rsidRDefault="001343CC" w:rsidP="003C0201">
            <w:pPr>
              <w:spacing w:line="276" w:lineRule="auto"/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993267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:rsidR="003C0201" w:rsidRPr="003C0201" w:rsidRDefault="003C0201" w:rsidP="003C0201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:rsidTr="005556FE">
        <w:trPr>
          <w:cantSplit/>
          <w:trHeight w:val="70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:rsidR="003C0201" w:rsidRPr="003C0201" w:rsidRDefault="003C0201" w:rsidP="003C0201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3C0201">
              <w:rPr>
                <w:sz w:val="28"/>
                <w:szCs w:val="28"/>
                <w:rtl/>
              </w:rPr>
              <w:t>(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يرفق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نسخة من محضر اجتماع مجلس القسم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ومحضر اجتماع مجلس الكلية </w:t>
            </w:r>
            <w:r w:rsidRPr="003C0201">
              <w:rPr>
                <w:b/>
                <w:bCs/>
                <w:sz w:val="28"/>
                <w:szCs w:val="28"/>
                <w:rtl/>
              </w:rPr>
              <w:t>موق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ن الأعضاء، ولا يقبل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أي </w:t>
            </w:r>
            <w:r w:rsidRPr="003C0201">
              <w:rPr>
                <w:b/>
                <w:bCs/>
                <w:sz w:val="28"/>
                <w:szCs w:val="28"/>
                <w:rtl/>
              </w:rPr>
              <w:t>محضر بالتمرير أو قرار بالتفويض</w:t>
            </w:r>
            <w:r w:rsidRPr="003C0201">
              <w:rPr>
                <w:sz w:val="28"/>
                <w:szCs w:val="28"/>
                <w:rtl/>
              </w:rPr>
              <w:t>)</w:t>
            </w:r>
          </w:p>
        </w:tc>
      </w:tr>
    </w:tbl>
    <w:p w:rsidR="003C0201" w:rsidRDefault="003C0201" w:rsidP="00E41868">
      <w:pPr>
        <w:jc w:val="lowKashida"/>
        <w:rPr>
          <w:b/>
          <w:bCs/>
          <w:sz w:val="27"/>
          <w:szCs w:val="27"/>
          <w:u w:val="single"/>
          <w:rtl/>
        </w:rPr>
      </w:pPr>
    </w:p>
    <w:p w:rsidR="003C0201" w:rsidRPr="00E41868" w:rsidRDefault="003C0201" w:rsidP="00E41868">
      <w:pPr>
        <w:jc w:val="lowKashida"/>
        <w:rPr>
          <w:b/>
          <w:bCs/>
          <w:sz w:val="27"/>
          <w:szCs w:val="27"/>
          <w:u w:val="single"/>
        </w:rPr>
      </w:pPr>
    </w:p>
    <w:p w:rsidR="008F5149" w:rsidRDefault="00895E79" w:rsidP="00E41868">
      <w:pPr>
        <w:jc w:val="center"/>
        <w:rPr>
          <w:b/>
          <w:bCs/>
          <w:sz w:val="27"/>
          <w:szCs w:val="27"/>
          <w:rtl/>
        </w:rPr>
      </w:pPr>
      <w:r w:rsidRPr="00E41868">
        <w:rPr>
          <w:b/>
          <w:bCs/>
          <w:sz w:val="27"/>
          <w:szCs w:val="27"/>
          <w:rtl/>
        </w:rPr>
        <w:t>مع تمنيات المجلس العلمي لكم بالتوفيق،</w:t>
      </w:r>
    </w:p>
    <w:p w:rsidR="002B61B8" w:rsidRDefault="002B61B8" w:rsidP="00E41868">
      <w:pPr>
        <w:jc w:val="center"/>
        <w:rPr>
          <w:b/>
          <w:bCs/>
          <w:sz w:val="27"/>
          <w:szCs w:val="27"/>
          <w:rtl/>
        </w:rPr>
      </w:pPr>
    </w:p>
    <w:p w:rsidR="002B61B8" w:rsidRDefault="002B61B8" w:rsidP="00E41868">
      <w:pPr>
        <w:jc w:val="center"/>
        <w:rPr>
          <w:b/>
          <w:bCs/>
          <w:sz w:val="27"/>
          <w:szCs w:val="27"/>
          <w:rtl/>
        </w:rPr>
      </w:pPr>
    </w:p>
    <w:p w:rsidR="005556FE" w:rsidRDefault="005556FE" w:rsidP="00E41868">
      <w:pPr>
        <w:jc w:val="center"/>
        <w:rPr>
          <w:b/>
          <w:bCs/>
          <w:sz w:val="27"/>
          <w:szCs w:val="27"/>
          <w:rtl/>
        </w:rPr>
      </w:pPr>
    </w:p>
    <w:p w:rsidR="005556FE" w:rsidRDefault="005556FE" w:rsidP="00E41868">
      <w:pPr>
        <w:jc w:val="center"/>
        <w:rPr>
          <w:b/>
          <w:bCs/>
          <w:sz w:val="27"/>
          <w:szCs w:val="27"/>
          <w:rtl/>
        </w:rPr>
      </w:pPr>
    </w:p>
    <w:p w:rsidR="002B61B8" w:rsidRPr="00E41868" w:rsidRDefault="002B61B8" w:rsidP="00E41868">
      <w:pPr>
        <w:jc w:val="center"/>
        <w:rPr>
          <w:sz w:val="27"/>
          <w:szCs w:val="27"/>
          <w:rtl/>
        </w:rPr>
      </w:pPr>
    </w:p>
    <w:p w:rsidR="00895E79" w:rsidRPr="003C0201" w:rsidRDefault="00895E79" w:rsidP="001A5E06">
      <w:pPr>
        <w:pStyle w:val="1"/>
        <w:tabs>
          <w:tab w:val="left" w:pos="0"/>
        </w:tabs>
        <w:spacing w:line="276" w:lineRule="auto"/>
        <w:rPr>
          <w:rFonts w:ascii="Times New Roman" w:hAnsi="Times New Roman" w:cs="Times New Roman"/>
          <w:b w:val="0"/>
          <w:bCs w:val="0"/>
          <w:rtl/>
        </w:rPr>
      </w:pPr>
      <w:r w:rsidRPr="003C0201">
        <w:rPr>
          <w:rFonts w:ascii="Times New Roman" w:hAnsi="Times New Roman" w:cs="Times New Roman"/>
          <w:color w:val="FF0000"/>
          <w:rtl/>
        </w:rPr>
        <w:t>(ملحوظة)</w:t>
      </w:r>
      <w:r w:rsidRPr="003C0201">
        <w:rPr>
          <w:rFonts w:ascii="Times New Roman" w:hAnsi="Times New Roman" w:cs="Times New Roman"/>
          <w:rtl/>
        </w:rPr>
        <w:t>:</w:t>
      </w:r>
      <w:r w:rsidR="00283C85" w:rsidRPr="003C0201">
        <w:rPr>
          <w:rFonts w:ascii="Times New Roman" w:hAnsi="Times New Roman" w:cs="Times New Roman" w:hint="cs"/>
          <w:rtl/>
        </w:rPr>
        <w:t xml:space="preserve"> </w:t>
      </w:r>
      <w:r w:rsidRPr="003C0201">
        <w:rPr>
          <w:rFonts w:ascii="Times New Roman" w:hAnsi="Times New Roman" w:cs="Times New Roman"/>
          <w:rtl/>
        </w:rPr>
        <w:t xml:space="preserve">لا تقبل أي استمارة ما لم تكن بياناتها </w:t>
      </w:r>
      <w:r w:rsidR="005D615A" w:rsidRPr="003C0201">
        <w:rPr>
          <w:rFonts w:ascii="Times New Roman" w:hAnsi="Times New Roman" w:cs="Times New Roman" w:hint="cs"/>
          <w:rtl/>
        </w:rPr>
        <w:t>صحيحة و</w:t>
      </w:r>
      <w:r w:rsidRPr="003C0201">
        <w:rPr>
          <w:rFonts w:ascii="Times New Roman" w:hAnsi="Times New Roman" w:cs="Times New Roman"/>
          <w:rtl/>
        </w:rPr>
        <w:t>مكتملة.</w:t>
      </w:r>
    </w:p>
    <w:p w:rsidR="002B3D6E" w:rsidRPr="003C0201" w:rsidRDefault="002B3D6E" w:rsidP="0016082A">
      <w:pPr>
        <w:spacing w:line="276" w:lineRule="auto"/>
        <w:rPr>
          <w:sz w:val="32"/>
          <w:szCs w:val="32"/>
          <w:u w:val="single"/>
          <w:rtl/>
        </w:rPr>
      </w:pPr>
      <w:r w:rsidRPr="003C0201">
        <w:rPr>
          <w:sz w:val="32"/>
          <w:szCs w:val="32"/>
          <w:u w:val="single"/>
          <w:rtl/>
        </w:rPr>
        <w:t>وفي جميع الحالات يجب أن تكون هذه المستندات مختومة بختم الجامعة.</w:t>
      </w:r>
    </w:p>
    <w:sectPr w:rsidR="002B3D6E" w:rsidRPr="003C0201" w:rsidSect="00E41868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58" w:right="720" w:bottom="720" w:left="720" w:header="84" w:footer="63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3CC" w:rsidRDefault="001343CC">
      <w:r>
        <w:separator/>
      </w:r>
    </w:p>
  </w:endnote>
  <w:endnote w:type="continuationSeparator" w:id="0">
    <w:p w:rsidR="001343CC" w:rsidRDefault="00134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Bold"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AdvertisingMedium"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531F" w:rsidRDefault="0063531F" w:rsidP="00B30757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:rsidR="0063531F" w:rsidRDefault="0063531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E06" w:rsidRPr="0081043C" w:rsidRDefault="001A5E06" w:rsidP="001A5E06">
    <w:pPr>
      <w:pStyle w:val="a4"/>
      <w:framePr w:wrap="around" w:vAnchor="text" w:hAnchor="page" w:x="5828" w:y="261"/>
      <w:rPr>
        <w:rStyle w:val="a5"/>
      </w:rPr>
    </w:pPr>
    <w:r w:rsidRPr="0081043C">
      <w:rPr>
        <w:rStyle w:val="a5"/>
        <w:rtl/>
      </w:rPr>
      <w:fldChar w:fldCharType="begin"/>
    </w:r>
    <w:r w:rsidRPr="0081043C">
      <w:rPr>
        <w:rStyle w:val="a5"/>
      </w:rPr>
      <w:instrText xml:space="preserve">PAGE  </w:instrText>
    </w:r>
    <w:r w:rsidRPr="0081043C">
      <w:rPr>
        <w:rStyle w:val="a5"/>
        <w:rtl/>
      </w:rPr>
      <w:fldChar w:fldCharType="separate"/>
    </w:r>
    <w:r w:rsidR="001343CC">
      <w:rPr>
        <w:rStyle w:val="a5"/>
        <w:noProof/>
        <w:rtl/>
      </w:rPr>
      <w:t>1</w:t>
    </w:r>
    <w:r w:rsidRPr="0081043C">
      <w:rPr>
        <w:rStyle w:val="a5"/>
        <w:rtl/>
      </w:rPr>
      <w:fldChar w:fldCharType="end"/>
    </w:r>
  </w:p>
  <w:p w:rsidR="001A5E06" w:rsidRDefault="00E412CB" w:rsidP="001A5E06">
    <w:pPr>
      <w:pStyle w:val="a4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21D75550" wp14:editId="5CF0A6E4">
          <wp:simplePos x="0" y="0"/>
          <wp:positionH relativeFrom="column">
            <wp:posOffset>2883120</wp:posOffset>
          </wp:positionH>
          <wp:positionV relativeFrom="paragraph">
            <wp:posOffset>-30149</wp:posOffset>
          </wp:positionV>
          <wp:extent cx="778510" cy="575945"/>
          <wp:effectExtent l="0" t="0" r="0" b="0"/>
          <wp:wrapNone/>
          <wp:docPr id="35" name="صورة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751"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0D7833B0" wp14:editId="576391A5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F660C" w:rsidRPr="0060321C" w:rsidRDefault="00FD7E4C" w:rsidP="00D637B4">
                          <w:pPr>
                            <w:rPr>
                              <w:b/>
                              <w:bCs/>
                            </w:rPr>
                          </w:pPr>
                          <w:r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 xml:space="preserve">نموذج 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r w:rsidR="0060321C"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>.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r w:rsidR="0060321C" w:rsidRPr="0060321C">
                            <w:rPr>
                              <w:b/>
                              <w:bCs/>
                            </w:rPr>
                            <w:t xml:space="preserve">12 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(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>اصدار 20-8-2023</w:t>
                          </w:r>
                          <w:r w:rsidR="00D637B4">
                            <w:rPr>
                              <w:b/>
                              <w:bCs/>
                            </w:rPr>
                            <w:t>(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D7833B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" strokecolor="#2f5496" strokeweight="1.5pt">
              <v:textbox style="mso-fit-shape-to-text:t">
                <w:txbxContent>
                  <w:p w:rsidR="00DF660C" w:rsidRPr="0060321C" w:rsidRDefault="00FD7E4C" w:rsidP="00D637B4">
                    <w:pPr>
                      <w:rPr>
                        <w:b/>
                        <w:bCs/>
                      </w:rPr>
                    </w:pPr>
                    <w:r w:rsidRPr="0060321C">
                      <w:rPr>
                        <w:rFonts w:hint="cs"/>
                        <w:b/>
                        <w:bCs/>
                        <w:rtl/>
                      </w:rPr>
                      <w:t xml:space="preserve">نموذج 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r w:rsidR="0060321C" w:rsidRPr="0060321C">
                      <w:rPr>
                        <w:rFonts w:hint="cs"/>
                        <w:b/>
                        <w:bCs/>
                        <w:rtl/>
                      </w:rPr>
                      <w:t>.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r w:rsidR="0060321C" w:rsidRPr="0060321C">
                      <w:rPr>
                        <w:b/>
                        <w:bCs/>
                      </w:rPr>
                      <w:t xml:space="preserve">12 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(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>اصدار 20-8-2023</w:t>
                    </w:r>
                    <w:r w:rsidR="00D637B4">
                      <w:rPr>
                        <w:b/>
                        <w:bCs/>
                      </w:rPr>
                      <w:t>(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E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3CC" w:rsidRDefault="001343CC">
      <w:r>
        <w:separator/>
      </w:r>
    </w:p>
  </w:footnote>
  <w:footnote w:type="continuationSeparator" w:id="0">
    <w:p w:rsidR="001343CC" w:rsidRDefault="00134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E06" w:rsidRDefault="006F6751" w:rsidP="001A5E06">
    <w:pPr>
      <w:pStyle w:val="aa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F660C" w:rsidRPr="00DF660C" w:rsidRDefault="00FD7E4C" w:rsidP="00DF660C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" strokecolor="#2f5496" strokeweight="1.5pt">
              <v:textbox style="mso-fit-shape-to-text:t">
                <w:txbxContent>
                  <w:p w:rsidR="00DF660C" w:rsidRPr="00DF660C" w:rsidRDefault="00FD7E4C" w:rsidP="00DF660C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>
          <wp:extent cx="2828925" cy="428625"/>
          <wp:effectExtent l="0" t="0" r="0" b="0"/>
          <wp:docPr id="33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>
          <wp:extent cx="771525" cy="428625"/>
          <wp:effectExtent l="0" t="0" r="0" b="0"/>
          <wp:docPr id="34" name="صورة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A5E06" w:rsidRDefault="001A5E06" w:rsidP="001A5E06">
    <w:pPr>
      <w:pStyle w:val="aa"/>
    </w:pPr>
  </w:p>
  <w:p w:rsidR="0063531F" w:rsidRPr="004E2D28" w:rsidRDefault="0063531F" w:rsidP="001A5E06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531F" w:rsidRPr="004E2D28" w:rsidRDefault="0063531F" w:rsidP="00156293">
    <w:pPr>
      <w:pStyle w:val="aa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F061CF"/>
    <w:multiLevelType w:val="hybridMultilevel"/>
    <w:tmpl w:val="F7D2FF2C"/>
    <w:lvl w:ilvl="0" w:tplc="F18C2C8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16"/>
  </w:num>
  <w:num w:numId="5">
    <w:abstractNumId w:val="3"/>
  </w:num>
  <w:num w:numId="6">
    <w:abstractNumId w:val="14"/>
  </w:num>
  <w:num w:numId="7">
    <w:abstractNumId w:val="15"/>
  </w:num>
  <w:num w:numId="8">
    <w:abstractNumId w:val="12"/>
  </w:num>
  <w:num w:numId="9">
    <w:abstractNumId w:val="4"/>
  </w:num>
  <w:num w:numId="10">
    <w:abstractNumId w:val="17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3"/>
  </w:num>
  <w:num w:numId="16">
    <w:abstractNumId w:val="19"/>
  </w:num>
  <w:num w:numId="17">
    <w:abstractNumId w:val="1"/>
  </w:num>
  <w:num w:numId="18">
    <w:abstractNumId w:val="7"/>
  </w:num>
  <w:num w:numId="19">
    <w:abstractNumId w:val="20"/>
  </w:num>
  <w:num w:numId="20">
    <w:abstractNumId w:val="11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49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01D5B"/>
    <w:rsid w:val="00010E47"/>
    <w:rsid w:val="00011D5F"/>
    <w:rsid w:val="00011DF9"/>
    <w:rsid w:val="000144E1"/>
    <w:rsid w:val="00015062"/>
    <w:rsid w:val="000154BD"/>
    <w:rsid w:val="00015C12"/>
    <w:rsid w:val="000337DF"/>
    <w:rsid w:val="00035602"/>
    <w:rsid w:val="00042EC1"/>
    <w:rsid w:val="0004323C"/>
    <w:rsid w:val="00044E5E"/>
    <w:rsid w:val="00056D1C"/>
    <w:rsid w:val="00057C2B"/>
    <w:rsid w:val="0006193D"/>
    <w:rsid w:val="00062C80"/>
    <w:rsid w:val="00072CBE"/>
    <w:rsid w:val="00075B63"/>
    <w:rsid w:val="00077DF5"/>
    <w:rsid w:val="00077E8D"/>
    <w:rsid w:val="00084E2A"/>
    <w:rsid w:val="000956E2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57B6"/>
    <w:rsid w:val="000B5C50"/>
    <w:rsid w:val="000C0212"/>
    <w:rsid w:val="000C0927"/>
    <w:rsid w:val="000D132D"/>
    <w:rsid w:val="000D1AB6"/>
    <w:rsid w:val="000D1F28"/>
    <w:rsid w:val="000D3247"/>
    <w:rsid w:val="000D354B"/>
    <w:rsid w:val="000D3F54"/>
    <w:rsid w:val="000D775D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20E24"/>
    <w:rsid w:val="00121CB3"/>
    <w:rsid w:val="001237E2"/>
    <w:rsid w:val="00123EE8"/>
    <w:rsid w:val="0012404B"/>
    <w:rsid w:val="00126185"/>
    <w:rsid w:val="00126E3C"/>
    <w:rsid w:val="00130A34"/>
    <w:rsid w:val="00133116"/>
    <w:rsid w:val="001343CC"/>
    <w:rsid w:val="00137C76"/>
    <w:rsid w:val="00140ABF"/>
    <w:rsid w:val="00140BF7"/>
    <w:rsid w:val="00142A33"/>
    <w:rsid w:val="001459C6"/>
    <w:rsid w:val="00156293"/>
    <w:rsid w:val="001578CC"/>
    <w:rsid w:val="0016082A"/>
    <w:rsid w:val="00160E79"/>
    <w:rsid w:val="00161419"/>
    <w:rsid w:val="00164F83"/>
    <w:rsid w:val="00165EF9"/>
    <w:rsid w:val="00167461"/>
    <w:rsid w:val="0017380A"/>
    <w:rsid w:val="00176A6D"/>
    <w:rsid w:val="0017787D"/>
    <w:rsid w:val="001822A3"/>
    <w:rsid w:val="00182B11"/>
    <w:rsid w:val="00183DDD"/>
    <w:rsid w:val="00185885"/>
    <w:rsid w:val="00185CC3"/>
    <w:rsid w:val="0018772E"/>
    <w:rsid w:val="00197CBE"/>
    <w:rsid w:val="001A045A"/>
    <w:rsid w:val="001A5702"/>
    <w:rsid w:val="001A575D"/>
    <w:rsid w:val="001A5E06"/>
    <w:rsid w:val="001B40A9"/>
    <w:rsid w:val="001B442C"/>
    <w:rsid w:val="001B54C5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3776"/>
    <w:rsid w:val="001F2089"/>
    <w:rsid w:val="001F69D1"/>
    <w:rsid w:val="001F72FF"/>
    <w:rsid w:val="00201546"/>
    <w:rsid w:val="00211290"/>
    <w:rsid w:val="00213D56"/>
    <w:rsid w:val="0021598D"/>
    <w:rsid w:val="00221849"/>
    <w:rsid w:val="00221FF3"/>
    <w:rsid w:val="002257A6"/>
    <w:rsid w:val="0022650C"/>
    <w:rsid w:val="002268CC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2329"/>
    <w:rsid w:val="00283C85"/>
    <w:rsid w:val="0028607E"/>
    <w:rsid w:val="002A0099"/>
    <w:rsid w:val="002A0F4B"/>
    <w:rsid w:val="002A49A5"/>
    <w:rsid w:val="002B0485"/>
    <w:rsid w:val="002B3D6E"/>
    <w:rsid w:val="002B5665"/>
    <w:rsid w:val="002B5B0F"/>
    <w:rsid w:val="002B5DAE"/>
    <w:rsid w:val="002B61B8"/>
    <w:rsid w:val="002B74AB"/>
    <w:rsid w:val="002B7576"/>
    <w:rsid w:val="002C1833"/>
    <w:rsid w:val="002C1E14"/>
    <w:rsid w:val="002C4194"/>
    <w:rsid w:val="002C486B"/>
    <w:rsid w:val="002C4A09"/>
    <w:rsid w:val="002C58A4"/>
    <w:rsid w:val="002D047C"/>
    <w:rsid w:val="002D07CE"/>
    <w:rsid w:val="002D1757"/>
    <w:rsid w:val="002D22AB"/>
    <w:rsid w:val="002D2B7F"/>
    <w:rsid w:val="002D4F72"/>
    <w:rsid w:val="002D5375"/>
    <w:rsid w:val="002E1B3D"/>
    <w:rsid w:val="002E50C5"/>
    <w:rsid w:val="002F2955"/>
    <w:rsid w:val="002F3E71"/>
    <w:rsid w:val="00300907"/>
    <w:rsid w:val="00300C89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509D9"/>
    <w:rsid w:val="003517D5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679F"/>
    <w:rsid w:val="00386E31"/>
    <w:rsid w:val="0039317A"/>
    <w:rsid w:val="00393F8C"/>
    <w:rsid w:val="00394AD9"/>
    <w:rsid w:val="003956E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201"/>
    <w:rsid w:val="003C0489"/>
    <w:rsid w:val="003C0C93"/>
    <w:rsid w:val="003C0EA5"/>
    <w:rsid w:val="003C4849"/>
    <w:rsid w:val="003C56B3"/>
    <w:rsid w:val="003C5E8E"/>
    <w:rsid w:val="003D43E7"/>
    <w:rsid w:val="003D5174"/>
    <w:rsid w:val="003E0E4D"/>
    <w:rsid w:val="003E2E85"/>
    <w:rsid w:val="003E447B"/>
    <w:rsid w:val="003E72A8"/>
    <w:rsid w:val="003E7765"/>
    <w:rsid w:val="003F5331"/>
    <w:rsid w:val="003F640D"/>
    <w:rsid w:val="003F7C8E"/>
    <w:rsid w:val="00400E9F"/>
    <w:rsid w:val="0040132F"/>
    <w:rsid w:val="004038D4"/>
    <w:rsid w:val="004069CE"/>
    <w:rsid w:val="00420416"/>
    <w:rsid w:val="004225F5"/>
    <w:rsid w:val="004230DB"/>
    <w:rsid w:val="004241D4"/>
    <w:rsid w:val="00433A19"/>
    <w:rsid w:val="00434665"/>
    <w:rsid w:val="00435F1F"/>
    <w:rsid w:val="00437642"/>
    <w:rsid w:val="00442406"/>
    <w:rsid w:val="00442953"/>
    <w:rsid w:val="0045059E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466F"/>
    <w:rsid w:val="004952E7"/>
    <w:rsid w:val="004954C3"/>
    <w:rsid w:val="004A1983"/>
    <w:rsid w:val="004A1F2F"/>
    <w:rsid w:val="004A2D6F"/>
    <w:rsid w:val="004B36F7"/>
    <w:rsid w:val="004C01A7"/>
    <w:rsid w:val="004C02BC"/>
    <w:rsid w:val="004C05E9"/>
    <w:rsid w:val="004C14E2"/>
    <w:rsid w:val="004C28A1"/>
    <w:rsid w:val="004C35C3"/>
    <w:rsid w:val="004C3889"/>
    <w:rsid w:val="004C3D48"/>
    <w:rsid w:val="004C7813"/>
    <w:rsid w:val="004C7FBE"/>
    <w:rsid w:val="004D5500"/>
    <w:rsid w:val="004D78DF"/>
    <w:rsid w:val="004E0BD7"/>
    <w:rsid w:val="004E1510"/>
    <w:rsid w:val="004E1DCB"/>
    <w:rsid w:val="004E2D28"/>
    <w:rsid w:val="004E35F0"/>
    <w:rsid w:val="004E6B56"/>
    <w:rsid w:val="004F0F5C"/>
    <w:rsid w:val="004F1DB5"/>
    <w:rsid w:val="004F3169"/>
    <w:rsid w:val="004F61F5"/>
    <w:rsid w:val="005016F0"/>
    <w:rsid w:val="00503E2A"/>
    <w:rsid w:val="0050477D"/>
    <w:rsid w:val="00510179"/>
    <w:rsid w:val="005105C6"/>
    <w:rsid w:val="00516C1A"/>
    <w:rsid w:val="00517DD9"/>
    <w:rsid w:val="00521D40"/>
    <w:rsid w:val="00524041"/>
    <w:rsid w:val="0052468B"/>
    <w:rsid w:val="00524A02"/>
    <w:rsid w:val="005253D0"/>
    <w:rsid w:val="00536036"/>
    <w:rsid w:val="005404EF"/>
    <w:rsid w:val="00540609"/>
    <w:rsid w:val="00541B9B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6FE"/>
    <w:rsid w:val="00555D2B"/>
    <w:rsid w:val="00560107"/>
    <w:rsid w:val="00560796"/>
    <w:rsid w:val="0056166B"/>
    <w:rsid w:val="00562123"/>
    <w:rsid w:val="00562801"/>
    <w:rsid w:val="005630CC"/>
    <w:rsid w:val="005759E8"/>
    <w:rsid w:val="00585E3C"/>
    <w:rsid w:val="00586A2B"/>
    <w:rsid w:val="00593489"/>
    <w:rsid w:val="00594C64"/>
    <w:rsid w:val="0059611F"/>
    <w:rsid w:val="005A210D"/>
    <w:rsid w:val="005B4121"/>
    <w:rsid w:val="005C6106"/>
    <w:rsid w:val="005C676E"/>
    <w:rsid w:val="005C7BDD"/>
    <w:rsid w:val="005D615A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21C"/>
    <w:rsid w:val="00603D1D"/>
    <w:rsid w:val="00605DC5"/>
    <w:rsid w:val="00610A29"/>
    <w:rsid w:val="0062238E"/>
    <w:rsid w:val="0062312C"/>
    <w:rsid w:val="00627EBD"/>
    <w:rsid w:val="0063531F"/>
    <w:rsid w:val="00651F6C"/>
    <w:rsid w:val="00654B34"/>
    <w:rsid w:val="00655902"/>
    <w:rsid w:val="00660E6C"/>
    <w:rsid w:val="00666A74"/>
    <w:rsid w:val="00673A72"/>
    <w:rsid w:val="00675478"/>
    <w:rsid w:val="006775FD"/>
    <w:rsid w:val="00681572"/>
    <w:rsid w:val="006823DF"/>
    <w:rsid w:val="00690862"/>
    <w:rsid w:val="0069305B"/>
    <w:rsid w:val="00695A38"/>
    <w:rsid w:val="00696C1C"/>
    <w:rsid w:val="006A0456"/>
    <w:rsid w:val="006A2AC5"/>
    <w:rsid w:val="006A2BB4"/>
    <w:rsid w:val="006A3223"/>
    <w:rsid w:val="006A7364"/>
    <w:rsid w:val="006B0CB9"/>
    <w:rsid w:val="006B6384"/>
    <w:rsid w:val="006C4086"/>
    <w:rsid w:val="006C40F8"/>
    <w:rsid w:val="006E04D4"/>
    <w:rsid w:val="006E1F30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0747"/>
    <w:rsid w:val="00721172"/>
    <w:rsid w:val="00721F5D"/>
    <w:rsid w:val="00726DDA"/>
    <w:rsid w:val="007350E7"/>
    <w:rsid w:val="00736C27"/>
    <w:rsid w:val="00736E8E"/>
    <w:rsid w:val="00743F3F"/>
    <w:rsid w:val="00760137"/>
    <w:rsid w:val="00763956"/>
    <w:rsid w:val="00766DC2"/>
    <w:rsid w:val="00766F6A"/>
    <w:rsid w:val="007717BF"/>
    <w:rsid w:val="00772607"/>
    <w:rsid w:val="00776F42"/>
    <w:rsid w:val="00777D9D"/>
    <w:rsid w:val="00780F61"/>
    <w:rsid w:val="00780FB6"/>
    <w:rsid w:val="00781523"/>
    <w:rsid w:val="0078191A"/>
    <w:rsid w:val="00783BDB"/>
    <w:rsid w:val="007841C0"/>
    <w:rsid w:val="00790349"/>
    <w:rsid w:val="00793990"/>
    <w:rsid w:val="00796BED"/>
    <w:rsid w:val="00797203"/>
    <w:rsid w:val="007A4E96"/>
    <w:rsid w:val="007A5869"/>
    <w:rsid w:val="007A5BC9"/>
    <w:rsid w:val="007A755C"/>
    <w:rsid w:val="007B03F5"/>
    <w:rsid w:val="007B1AC1"/>
    <w:rsid w:val="007B3602"/>
    <w:rsid w:val="007B4D4B"/>
    <w:rsid w:val="007B4F7E"/>
    <w:rsid w:val="007B5306"/>
    <w:rsid w:val="007B78A7"/>
    <w:rsid w:val="007B7CF6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3CE7"/>
    <w:rsid w:val="007D5670"/>
    <w:rsid w:val="007D68B1"/>
    <w:rsid w:val="007E0CD9"/>
    <w:rsid w:val="007E15ED"/>
    <w:rsid w:val="007E28D6"/>
    <w:rsid w:val="007E3EE3"/>
    <w:rsid w:val="007F2474"/>
    <w:rsid w:val="007F2D95"/>
    <w:rsid w:val="007F2E9D"/>
    <w:rsid w:val="007F3CC1"/>
    <w:rsid w:val="007F7F00"/>
    <w:rsid w:val="00804223"/>
    <w:rsid w:val="00807FD7"/>
    <w:rsid w:val="00812196"/>
    <w:rsid w:val="008152E5"/>
    <w:rsid w:val="008165D4"/>
    <w:rsid w:val="008218B2"/>
    <w:rsid w:val="00821F5C"/>
    <w:rsid w:val="0082211D"/>
    <w:rsid w:val="0082547D"/>
    <w:rsid w:val="00825DE6"/>
    <w:rsid w:val="00826B68"/>
    <w:rsid w:val="00831A39"/>
    <w:rsid w:val="00834CE4"/>
    <w:rsid w:val="00834D35"/>
    <w:rsid w:val="00835AC7"/>
    <w:rsid w:val="00836899"/>
    <w:rsid w:val="008407C2"/>
    <w:rsid w:val="00840C5C"/>
    <w:rsid w:val="0084244D"/>
    <w:rsid w:val="00843938"/>
    <w:rsid w:val="00844281"/>
    <w:rsid w:val="00844809"/>
    <w:rsid w:val="0084517E"/>
    <w:rsid w:val="00852BDA"/>
    <w:rsid w:val="008530DF"/>
    <w:rsid w:val="00853BCF"/>
    <w:rsid w:val="008549C3"/>
    <w:rsid w:val="00856ACD"/>
    <w:rsid w:val="008570AC"/>
    <w:rsid w:val="008628AA"/>
    <w:rsid w:val="008643AB"/>
    <w:rsid w:val="008724B8"/>
    <w:rsid w:val="008741DF"/>
    <w:rsid w:val="00886A4A"/>
    <w:rsid w:val="008907AD"/>
    <w:rsid w:val="00895E79"/>
    <w:rsid w:val="00895F71"/>
    <w:rsid w:val="00896160"/>
    <w:rsid w:val="008962E9"/>
    <w:rsid w:val="008964DA"/>
    <w:rsid w:val="008A1688"/>
    <w:rsid w:val="008A2A6B"/>
    <w:rsid w:val="008A2DDB"/>
    <w:rsid w:val="008A2F0C"/>
    <w:rsid w:val="008A3760"/>
    <w:rsid w:val="008A625B"/>
    <w:rsid w:val="008A67CF"/>
    <w:rsid w:val="008B0539"/>
    <w:rsid w:val="008B0BEA"/>
    <w:rsid w:val="008B1D62"/>
    <w:rsid w:val="008B382F"/>
    <w:rsid w:val="008B670C"/>
    <w:rsid w:val="008B69CF"/>
    <w:rsid w:val="008C01DB"/>
    <w:rsid w:val="008C1E18"/>
    <w:rsid w:val="008C1F4F"/>
    <w:rsid w:val="008C3548"/>
    <w:rsid w:val="008D3077"/>
    <w:rsid w:val="008D3703"/>
    <w:rsid w:val="008D4152"/>
    <w:rsid w:val="008D6F41"/>
    <w:rsid w:val="008E0657"/>
    <w:rsid w:val="008E2A31"/>
    <w:rsid w:val="008E5ADB"/>
    <w:rsid w:val="008F4392"/>
    <w:rsid w:val="008F4649"/>
    <w:rsid w:val="008F5149"/>
    <w:rsid w:val="008F77E3"/>
    <w:rsid w:val="00902E98"/>
    <w:rsid w:val="0090302C"/>
    <w:rsid w:val="00906FE0"/>
    <w:rsid w:val="009115D8"/>
    <w:rsid w:val="00912291"/>
    <w:rsid w:val="00912F1E"/>
    <w:rsid w:val="00915570"/>
    <w:rsid w:val="00923EF1"/>
    <w:rsid w:val="009248D6"/>
    <w:rsid w:val="009302EC"/>
    <w:rsid w:val="00936975"/>
    <w:rsid w:val="00941A34"/>
    <w:rsid w:val="00947E44"/>
    <w:rsid w:val="00951ABA"/>
    <w:rsid w:val="0095435C"/>
    <w:rsid w:val="00955290"/>
    <w:rsid w:val="009570CC"/>
    <w:rsid w:val="00963E57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7741"/>
    <w:rsid w:val="009A04CD"/>
    <w:rsid w:val="009A3D6A"/>
    <w:rsid w:val="009A51F9"/>
    <w:rsid w:val="009B1FD6"/>
    <w:rsid w:val="009B678C"/>
    <w:rsid w:val="009C1BA8"/>
    <w:rsid w:val="009C1E50"/>
    <w:rsid w:val="009C39BB"/>
    <w:rsid w:val="009D1653"/>
    <w:rsid w:val="009D303E"/>
    <w:rsid w:val="009D6323"/>
    <w:rsid w:val="009D690D"/>
    <w:rsid w:val="009E1057"/>
    <w:rsid w:val="009E4B7D"/>
    <w:rsid w:val="009E5774"/>
    <w:rsid w:val="009E5B23"/>
    <w:rsid w:val="009E7507"/>
    <w:rsid w:val="009F3E54"/>
    <w:rsid w:val="00A00848"/>
    <w:rsid w:val="00A010B1"/>
    <w:rsid w:val="00A05630"/>
    <w:rsid w:val="00A11E9B"/>
    <w:rsid w:val="00A128F8"/>
    <w:rsid w:val="00A16D59"/>
    <w:rsid w:val="00A24E3E"/>
    <w:rsid w:val="00A2621E"/>
    <w:rsid w:val="00A2625E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63312"/>
    <w:rsid w:val="00A6656E"/>
    <w:rsid w:val="00A675B9"/>
    <w:rsid w:val="00A70E39"/>
    <w:rsid w:val="00A73A16"/>
    <w:rsid w:val="00A75446"/>
    <w:rsid w:val="00A81573"/>
    <w:rsid w:val="00A831B3"/>
    <w:rsid w:val="00A87E6B"/>
    <w:rsid w:val="00A90980"/>
    <w:rsid w:val="00AA00D7"/>
    <w:rsid w:val="00AA180C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2ED"/>
    <w:rsid w:val="00AE0824"/>
    <w:rsid w:val="00AE1C55"/>
    <w:rsid w:val="00AE2780"/>
    <w:rsid w:val="00AF5D40"/>
    <w:rsid w:val="00AF61F5"/>
    <w:rsid w:val="00AF7C97"/>
    <w:rsid w:val="00B064B3"/>
    <w:rsid w:val="00B10EB6"/>
    <w:rsid w:val="00B13891"/>
    <w:rsid w:val="00B13C4A"/>
    <w:rsid w:val="00B14A74"/>
    <w:rsid w:val="00B17D19"/>
    <w:rsid w:val="00B30757"/>
    <w:rsid w:val="00B30C79"/>
    <w:rsid w:val="00B35930"/>
    <w:rsid w:val="00B4605A"/>
    <w:rsid w:val="00B52AB7"/>
    <w:rsid w:val="00B54FF4"/>
    <w:rsid w:val="00B57B6D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786C"/>
    <w:rsid w:val="00B82711"/>
    <w:rsid w:val="00B836AB"/>
    <w:rsid w:val="00B87E88"/>
    <w:rsid w:val="00B9280C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365E"/>
    <w:rsid w:val="00C0470A"/>
    <w:rsid w:val="00C04EB9"/>
    <w:rsid w:val="00C1059B"/>
    <w:rsid w:val="00C12C89"/>
    <w:rsid w:val="00C171E5"/>
    <w:rsid w:val="00C21CF5"/>
    <w:rsid w:val="00C257BE"/>
    <w:rsid w:val="00C30736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5184"/>
    <w:rsid w:val="00C65317"/>
    <w:rsid w:val="00C733FA"/>
    <w:rsid w:val="00C742F4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2852"/>
    <w:rsid w:val="00C9639B"/>
    <w:rsid w:val="00C976EE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D3F"/>
    <w:rsid w:val="00CF3F14"/>
    <w:rsid w:val="00D053F9"/>
    <w:rsid w:val="00D0575A"/>
    <w:rsid w:val="00D06CD4"/>
    <w:rsid w:val="00D11229"/>
    <w:rsid w:val="00D14476"/>
    <w:rsid w:val="00D14965"/>
    <w:rsid w:val="00D16393"/>
    <w:rsid w:val="00D231A6"/>
    <w:rsid w:val="00D2599A"/>
    <w:rsid w:val="00D264C2"/>
    <w:rsid w:val="00D26871"/>
    <w:rsid w:val="00D271F7"/>
    <w:rsid w:val="00D30E90"/>
    <w:rsid w:val="00D37171"/>
    <w:rsid w:val="00D412D0"/>
    <w:rsid w:val="00D4209C"/>
    <w:rsid w:val="00D43805"/>
    <w:rsid w:val="00D4621C"/>
    <w:rsid w:val="00D46D6B"/>
    <w:rsid w:val="00D51C66"/>
    <w:rsid w:val="00D52940"/>
    <w:rsid w:val="00D537FC"/>
    <w:rsid w:val="00D5428F"/>
    <w:rsid w:val="00D56BC5"/>
    <w:rsid w:val="00D56BFF"/>
    <w:rsid w:val="00D60124"/>
    <w:rsid w:val="00D62E46"/>
    <w:rsid w:val="00D637B4"/>
    <w:rsid w:val="00D63C13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695E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CC8"/>
    <w:rsid w:val="00DD6DC6"/>
    <w:rsid w:val="00DD7F95"/>
    <w:rsid w:val="00DE45A2"/>
    <w:rsid w:val="00DE640E"/>
    <w:rsid w:val="00DE6817"/>
    <w:rsid w:val="00DE70A3"/>
    <w:rsid w:val="00DE7FFC"/>
    <w:rsid w:val="00DF3206"/>
    <w:rsid w:val="00DF3388"/>
    <w:rsid w:val="00DF5513"/>
    <w:rsid w:val="00DF660C"/>
    <w:rsid w:val="00DF73FC"/>
    <w:rsid w:val="00DF7CEF"/>
    <w:rsid w:val="00E050AB"/>
    <w:rsid w:val="00E052C6"/>
    <w:rsid w:val="00E117C5"/>
    <w:rsid w:val="00E12438"/>
    <w:rsid w:val="00E1318D"/>
    <w:rsid w:val="00E142C0"/>
    <w:rsid w:val="00E147CE"/>
    <w:rsid w:val="00E14DA6"/>
    <w:rsid w:val="00E16E36"/>
    <w:rsid w:val="00E170A6"/>
    <w:rsid w:val="00E1776F"/>
    <w:rsid w:val="00E17966"/>
    <w:rsid w:val="00E20941"/>
    <w:rsid w:val="00E21B5C"/>
    <w:rsid w:val="00E24949"/>
    <w:rsid w:val="00E27FD3"/>
    <w:rsid w:val="00E3220D"/>
    <w:rsid w:val="00E33767"/>
    <w:rsid w:val="00E33795"/>
    <w:rsid w:val="00E33C75"/>
    <w:rsid w:val="00E40194"/>
    <w:rsid w:val="00E40CCE"/>
    <w:rsid w:val="00E412CB"/>
    <w:rsid w:val="00E41868"/>
    <w:rsid w:val="00E41B1E"/>
    <w:rsid w:val="00E42672"/>
    <w:rsid w:val="00E429B8"/>
    <w:rsid w:val="00E44A2E"/>
    <w:rsid w:val="00E45C95"/>
    <w:rsid w:val="00E5581E"/>
    <w:rsid w:val="00E606D1"/>
    <w:rsid w:val="00E61487"/>
    <w:rsid w:val="00E62B20"/>
    <w:rsid w:val="00E645E5"/>
    <w:rsid w:val="00E65867"/>
    <w:rsid w:val="00E80D39"/>
    <w:rsid w:val="00E8122C"/>
    <w:rsid w:val="00E826DD"/>
    <w:rsid w:val="00E84A3C"/>
    <w:rsid w:val="00E85BF5"/>
    <w:rsid w:val="00E90645"/>
    <w:rsid w:val="00E92272"/>
    <w:rsid w:val="00E9268F"/>
    <w:rsid w:val="00E961F2"/>
    <w:rsid w:val="00EA06FF"/>
    <w:rsid w:val="00EA4E3D"/>
    <w:rsid w:val="00EA508C"/>
    <w:rsid w:val="00EA7530"/>
    <w:rsid w:val="00EB1455"/>
    <w:rsid w:val="00EB1CF6"/>
    <w:rsid w:val="00EB21CF"/>
    <w:rsid w:val="00EB4042"/>
    <w:rsid w:val="00EC3B0A"/>
    <w:rsid w:val="00EC3D51"/>
    <w:rsid w:val="00ED1E76"/>
    <w:rsid w:val="00ED54A6"/>
    <w:rsid w:val="00EE4662"/>
    <w:rsid w:val="00EF426A"/>
    <w:rsid w:val="00F0312B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369C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80739"/>
    <w:rsid w:val="00F81C69"/>
    <w:rsid w:val="00F90EF4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7E4C"/>
    <w:rsid w:val="00FE0BF9"/>
    <w:rsid w:val="00FE3577"/>
    <w:rsid w:val="00FE3595"/>
    <w:rsid w:val="00FE3C80"/>
    <w:rsid w:val="00FE676A"/>
    <w:rsid w:val="00FF0F01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6f"/>
    </o:shapedefaults>
    <o:shapelayout v:ext="edit">
      <o:idmap v:ext="edit" data="1"/>
    </o:shapelayout>
  </w:shapeDefaults>
  <w:decimalSymbol w:val="."/>
  <w:listSeparator w:val=";"/>
  <w14:docId w14:val="73FA5174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57B6D"/>
    <w:pPr>
      <w:bidi/>
    </w:pPr>
    <w:rPr>
      <w:sz w:val="24"/>
      <w:szCs w:val="24"/>
    </w:rPr>
  </w:style>
  <w:style w:type="paragraph" w:styleId="1">
    <w:name w:val="heading 1"/>
    <w:basedOn w:val="a0"/>
    <w:next w:val="a0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rsid w:val="004764FA"/>
    <w:pPr>
      <w:tabs>
        <w:tab w:val="center" w:pos="4153"/>
        <w:tab w:val="right" w:pos="8306"/>
      </w:tabs>
    </w:pPr>
  </w:style>
  <w:style w:type="character" w:styleId="a5">
    <w:name w:val="page number"/>
    <w:basedOn w:val="a1"/>
    <w:rsid w:val="004764FA"/>
  </w:style>
  <w:style w:type="character" w:styleId="a6">
    <w:name w:val="annotation reference"/>
    <w:semiHidden/>
    <w:rsid w:val="00100CC4"/>
    <w:rPr>
      <w:sz w:val="16"/>
      <w:szCs w:val="16"/>
    </w:rPr>
  </w:style>
  <w:style w:type="paragraph" w:styleId="a7">
    <w:name w:val="annotation text"/>
    <w:basedOn w:val="a0"/>
    <w:semiHidden/>
    <w:rsid w:val="00100CC4"/>
    <w:rPr>
      <w:sz w:val="20"/>
      <w:szCs w:val="20"/>
    </w:rPr>
  </w:style>
  <w:style w:type="paragraph" w:styleId="a8">
    <w:name w:val="annotation subject"/>
    <w:basedOn w:val="a7"/>
    <w:next w:val="a7"/>
    <w:semiHidden/>
    <w:rsid w:val="00100CC4"/>
    <w:rPr>
      <w:b/>
      <w:bCs/>
    </w:rPr>
  </w:style>
  <w:style w:type="paragraph" w:styleId="a9">
    <w:name w:val="Balloon Text"/>
    <w:basedOn w:val="a0"/>
    <w:semiHidden/>
    <w:rsid w:val="00100CC4"/>
    <w:rPr>
      <w:rFonts w:ascii="Tahoma" w:hAnsi="Tahoma" w:cs="Tahoma"/>
      <w:sz w:val="16"/>
      <w:szCs w:val="16"/>
    </w:rPr>
  </w:style>
  <w:style w:type="paragraph" w:styleId="aa">
    <w:name w:val="header"/>
    <w:basedOn w:val="a0"/>
    <w:link w:val="Char"/>
    <w:uiPriority w:val="99"/>
    <w:rsid w:val="00990F30"/>
    <w:pPr>
      <w:tabs>
        <w:tab w:val="center" w:pos="4153"/>
        <w:tab w:val="right" w:pos="8306"/>
      </w:tabs>
    </w:pPr>
  </w:style>
  <w:style w:type="paragraph" w:styleId="a">
    <w:name w:val="List Bullet"/>
    <w:basedOn w:val="a0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ab">
    <w:name w:val="Table Grid"/>
    <w:basedOn w:val="a2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رأس الصفحة Char"/>
    <w:link w:val="aa"/>
    <w:uiPriority w:val="99"/>
    <w:rsid w:val="001A5E06"/>
    <w:rPr>
      <w:sz w:val="24"/>
      <w:szCs w:val="24"/>
    </w:rPr>
  </w:style>
  <w:style w:type="table" w:customStyle="1" w:styleId="10">
    <w:name w:val="شبكة جدول1"/>
    <w:basedOn w:val="a2"/>
    <w:next w:val="ab"/>
    <w:uiPriority w:val="59"/>
    <w:rsid w:val="00E44A2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شبكة جدول2"/>
    <w:basedOn w:val="a2"/>
    <w:next w:val="ab"/>
    <w:uiPriority w:val="59"/>
    <w:rsid w:val="004E1DCB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0"/>
    <w:uiPriority w:val="34"/>
    <w:qFormat/>
    <w:rsid w:val="00C92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F5190-9087-4991-A1F9-ABB9AF0AE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928</Words>
  <Characters>5292</Characters>
  <Application>Microsoft Office Word</Application>
  <DocSecurity>0</DocSecurity>
  <Lines>44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huda saleh mohammad al-saeed</cp:lastModifiedBy>
  <cp:revision>20</cp:revision>
  <cp:lastPrinted>2023-08-22T09:11:00Z</cp:lastPrinted>
  <dcterms:created xsi:type="dcterms:W3CDTF">2023-07-30T08:25:00Z</dcterms:created>
  <dcterms:modified xsi:type="dcterms:W3CDTF">2023-08-23T06:07:00Z</dcterms:modified>
</cp:coreProperties>
</file>